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4F7283" w14:textId="2380C8D3" w:rsidR="009748F9" w:rsidRPr="00F31D29" w:rsidRDefault="009748F9" w:rsidP="000319F7">
      <w:pPr>
        <w:rPr>
          <w:rFonts w:ascii="Times New Roman" w:hAnsi="Times New Roman" w:cs="Times New Roman"/>
          <w:sz w:val="24"/>
          <w:szCs w:val="24"/>
          <w:lang w:val="en-US"/>
        </w:rPr>
      </w:pPr>
      <w:r w:rsidRPr="000319F7">
        <w:rPr>
          <w:rFonts w:ascii="Times New Roman" w:hAnsi="Times New Roman" w:cs="Times New Roman"/>
          <w:sz w:val="24"/>
          <w:szCs w:val="24"/>
          <w:lang w:val="en-US"/>
        </w:rPr>
        <w:t>When we hear the word “saints</w:t>
      </w:r>
      <w:r w:rsidR="000D0F7A" w:rsidRPr="000319F7">
        <w:rPr>
          <w:rFonts w:ascii="Times New Roman" w:hAnsi="Times New Roman" w:cs="Times New Roman"/>
          <w:sz w:val="24"/>
          <w:szCs w:val="24"/>
          <w:lang w:val="en-US"/>
        </w:rPr>
        <w:t>,”</w:t>
      </w:r>
      <w:r w:rsidRPr="000319F7">
        <w:rPr>
          <w:rFonts w:ascii="Times New Roman" w:hAnsi="Times New Roman" w:cs="Times New Roman"/>
          <w:sz w:val="24"/>
          <w:szCs w:val="24"/>
          <w:lang w:val="en-US"/>
        </w:rPr>
        <w:t xml:space="preserve"> depending</w:t>
      </w:r>
      <w:r w:rsidR="000319F7" w:rsidRPr="000319F7">
        <w:rPr>
          <w:rFonts w:ascii="Times New Roman" w:hAnsi="Times New Roman" w:cs="Times New Roman"/>
          <w:sz w:val="24"/>
          <w:szCs w:val="24"/>
          <w:lang w:val="en-US"/>
        </w:rPr>
        <w:t xml:space="preserve"> on</w:t>
      </w:r>
      <w:r w:rsidRPr="000319F7">
        <w:rPr>
          <w:rFonts w:ascii="Times New Roman" w:hAnsi="Times New Roman" w:cs="Times New Roman"/>
          <w:sz w:val="24"/>
          <w:szCs w:val="24"/>
          <w:lang w:val="en-US"/>
        </w:rPr>
        <w:t xml:space="preserve"> where we are coming from, we may hear different things. </w:t>
      </w:r>
      <w:r w:rsidRPr="00F31D29">
        <w:rPr>
          <w:rFonts w:ascii="Times New Roman" w:hAnsi="Times New Roman" w:cs="Times New Roman"/>
          <w:sz w:val="24"/>
          <w:szCs w:val="24"/>
          <w:lang w:val="en-US"/>
        </w:rPr>
        <w:t>We</w:t>
      </w:r>
      <w:r w:rsidRPr="0076613E">
        <w:rPr>
          <w:rFonts w:ascii="Times New Roman" w:hAnsi="Times New Roman" w:cs="Times New Roman"/>
          <w:sz w:val="24"/>
          <w:szCs w:val="24"/>
          <w:lang w:val="en-US"/>
        </w:rPr>
        <w:t xml:space="preserve"> may think</w:t>
      </w:r>
      <w:r w:rsidRPr="00F31D29">
        <w:rPr>
          <w:rFonts w:ascii="Times New Roman" w:hAnsi="Times New Roman" w:cs="Times New Roman"/>
          <w:sz w:val="24"/>
          <w:szCs w:val="24"/>
          <w:lang w:val="en-US"/>
        </w:rPr>
        <w:t xml:space="preserve"> of those canonized into sainthood, </w:t>
      </w:r>
      <w:r w:rsidR="005A7EB2" w:rsidRPr="00F31D29">
        <w:rPr>
          <w:rFonts w:ascii="Times New Roman" w:hAnsi="Times New Roman" w:cs="Times New Roman"/>
          <w:sz w:val="24"/>
          <w:szCs w:val="24"/>
          <w:lang w:val="en-US"/>
        </w:rPr>
        <w:t xml:space="preserve">or of out of this world </w:t>
      </w:r>
      <w:r w:rsidRPr="00F31D29">
        <w:rPr>
          <w:rFonts w:ascii="Times New Roman" w:hAnsi="Times New Roman" w:cs="Times New Roman"/>
          <w:sz w:val="24"/>
          <w:szCs w:val="24"/>
          <w:lang w:val="en-US"/>
        </w:rPr>
        <w:t>perfect</w:t>
      </w:r>
      <w:r w:rsidR="001F5B88">
        <w:rPr>
          <w:rFonts w:ascii="Times New Roman" w:hAnsi="Times New Roman" w:cs="Times New Roman"/>
          <w:sz w:val="24"/>
          <w:szCs w:val="24"/>
          <w:lang w:val="en-US"/>
        </w:rPr>
        <w:t>,</w:t>
      </w:r>
      <w:r w:rsidRPr="00F31D29">
        <w:rPr>
          <w:rFonts w:ascii="Times New Roman" w:hAnsi="Times New Roman" w:cs="Times New Roman"/>
          <w:sz w:val="24"/>
          <w:szCs w:val="24"/>
          <w:lang w:val="en-US"/>
        </w:rPr>
        <w:t xml:space="preserve"> blameless </w:t>
      </w:r>
      <w:r w:rsidR="00F31D29" w:rsidRPr="00F31D29">
        <w:rPr>
          <w:rFonts w:ascii="Times New Roman" w:hAnsi="Times New Roman" w:cs="Times New Roman"/>
          <w:sz w:val="24"/>
          <w:szCs w:val="24"/>
          <w:lang w:val="en-US"/>
        </w:rPr>
        <w:t>people, maybe “old</w:t>
      </w:r>
      <w:r w:rsidRPr="00F31D29">
        <w:rPr>
          <w:rFonts w:ascii="Times New Roman" w:hAnsi="Times New Roman" w:cs="Times New Roman"/>
          <w:sz w:val="24"/>
          <w:szCs w:val="24"/>
          <w:lang w:val="en-US"/>
        </w:rPr>
        <w:t xml:space="preserve">” people, </w:t>
      </w:r>
      <w:r w:rsidR="005A7EB2" w:rsidRPr="00F31D29">
        <w:rPr>
          <w:rFonts w:ascii="Times New Roman" w:hAnsi="Times New Roman" w:cs="Times New Roman"/>
          <w:sz w:val="24"/>
          <w:szCs w:val="24"/>
          <w:lang w:val="en-US"/>
        </w:rPr>
        <w:t xml:space="preserve">the </w:t>
      </w:r>
      <w:r w:rsidRPr="00F31D29">
        <w:rPr>
          <w:rFonts w:ascii="Times New Roman" w:hAnsi="Times New Roman" w:cs="Times New Roman"/>
          <w:sz w:val="24"/>
          <w:szCs w:val="24"/>
          <w:lang w:val="en-US"/>
        </w:rPr>
        <w:t xml:space="preserve">New Orleans football team, </w:t>
      </w:r>
      <w:r w:rsidR="005A7EB2" w:rsidRPr="00F31D29">
        <w:rPr>
          <w:rFonts w:ascii="Times New Roman" w:hAnsi="Times New Roman" w:cs="Times New Roman"/>
          <w:sz w:val="24"/>
          <w:szCs w:val="24"/>
          <w:lang w:val="en-US"/>
        </w:rPr>
        <w:t xml:space="preserve">or just plain </w:t>
      </w:r>
      <w:r w:rsidRPr="00F31D29">
        <w:rPr>
          <w:rFonts w:ascii="Times New Roman" w:hAnsi="Times New Roman" w:cs="Times New Roman"/>
          <w:sz w:val="24"/>
          <w:szCs w:val="24"/>
          <w:lang w:val="en-US"/>
        </w:rPr>
        <w:t>people with halos. We may think of people who lead exemplary lives like Mother Teresa, St. Augustine, St. Francis of Assisi</w:t>
      </w:r>
      <w:r w:rsidR="000D0F7A" w:rsidRPr="00F31D29">
        <w:rPr>
          <w:rFonts w:ascii="Times New Roman" w:hAnsi="Times New Roman" w:cs="Times New Roman"/>
          <w:sz w:val="24"/>
          <w:szCs w:val="24"/>
          <w:lang w:val="en-US"/>
        </w:rPr>
        <w:t>,</w:t>
      </w:r>
      <w:r w:rsidRPr="00F31D29">
        <w:rPr>
          <w:rFonts w:ascii="Times New Roman" w:hAnsi="Times New Roman" w:cs="Times New Roman"/>
          <w:sz w:val="24"/>
          <w:szCs w:val="24"/>
          <w:lang w:val="en-US"/>
        </w:rPr>
        <w:t xml:space="preserve"> or Peter and Paul. While some of these may very well be saints, that is not what we are referring to when we say “All Saints Day.”</w:t>
      </w:r>
    </w:p>
    <w:p w14:paraId="4A93C1DF" w14:textId="1A831044" w:rsidR="000319F7" w:rsidRPr="000319F7" w:rsidRDefault="009748F9" w:rsidP="000319F7">
      <w:pPr>
        <w:ind w:firstLine="708"/>
        <w:rPr>
          <w:rFonts w:ascii="Times New Roman" w:hAnsi="Times New Roman" w:cs="Times New Roman"/>
          <w:sz w:val="24"/>
          <w:szCs w:val="24"/>
          <w:lang w:val="en-US"/>
        </w:rPr>
      </w:pPr>
      <w:r w:rsidRPr="00F31D29">
        <w:rPr>
          <w:rFonts w:ascii="Times New Roman" w:hAnsi="Times New Roman" w:cs="Times New Roman"/>
          <w:sz w:val="24"/>
          <w:szCs w:val="24"/>
          <w:lang w:val="en-US"/>
        </w:rPr>
        <w:t xml:space="preserve">Originally, All Saint’s Day was </w:t>
      </w:r>
      <w:r w:rsidR="00F972EB" w:rsidRPr="00F31D29">
        <w:rPr>
          <w:rFonts w:ascii="Times New Roman" w:hAnsi="Times New Roman" w:cs="Times New Roman"/>
          <w:sz w:val="24"/>
          <w:szCs w:val="24"/>
          <w:lang w:val="en-US"/>
        </w:rPr>
        <w:t xml:space="preserve">a day </w:t>
      </w:r>
      <w:r w:rsidRPr="00F31D29">
        <w:rPr>
          <w:rFonts w:ascii="Times New Roman" w:hAnsi="Times New Roman" w:cs="Times New Roman"/>
          <w:sz w:val="24"/>
          <w:szCs w:val="24"/>
          <w:lang w:val="en-US"/>
        </w:rPr>
        <w:t xml:space="preserve">to honor the martyrs that were not known to the church in general. </w:t>
      </w:r>
      <w:r w:rsidRPr="000319F7">
        <w:rPr>
          <w:rFonts w:ascii="Times New Roman" w:hAnsi="Times New Roman" w:cs="Times New Roman"/>
          <w:sz w:val="24"/>
          <w:szCs w:val="24"/>
          <w:lang w:val="en-US"/>
        </w:rPr>
        <w:t xml:space="preserve">Later, </w:t>
      </w:r>
      <w:r w:rsidR="00A72C5B" w:rsidRPr="000319F7">
        <w:rPr>
          <w:rFonts w:ascii="Times New Roman" w:hAnsi="Times New Roman" w:cs="Times New Roman"/>
          <w:sz w:val="24"/>
          <w:szCs w:val="24"/>
          <w:lang w:val="en-US"/>
        </w:rPr>
        <w:t xml:space="preserve">it became a tradition to honor any people of faith that had passed onto the next life. </w:t>
      </w:r>
    </w:p>
    <w:p w14:paraId="1C49F4C0" w14:textId="3113C2A4" w:rsidR="000319F7" w:rsidRPr="000319F7" w:rsidRDefault="009748F9" w:rsidP="000319F7">
      <w:pPr>
        <w:ind w:firstLine="708"/>
        <w:rPr>
          <w:rFonts w:ascii="Times New Roman" w:hAnsi="Times New Roman" w:cs="Times New Roman"/>
          <w:sz w:val="24"/>
          <w:szCs w:val="24"/>
          <w:lang w:val="en-US"/>
        </w:rPr>
      </w:pPr>
      <w:r w:rsidRPr="000319F7">
        <w:rPr>
          <w:rFonts w:ascii="Times New Roman" w:hAnsi="Times New Roman" w:cs="Times New Roman"/>
          <w:sz w:val="24"/>
          <w:szCs w:val="24"/>
          <w:lang w:val="en-US"/>
        </w:rPr>
        <w:t xml:space="preserve">In order to understand this within the context of the Christian church, the early church thought of themselves as “saints.” </w:t>
      </w:r>
      <w:r w:rsidRPr="00F31D29">
        <w:rPr>
          <w:rFonts w:ascii="Times New Roman" w:hAnsi="Times New Roman" w:cs="Times New Roman"/>
          <w:sz w:val="24"/>
          <w:szCs w:val="24"/>
          <w:lang w:val="en-US"/>
        </w:rPr>
        <w:t>For example, when Paul wrote his letters to churches, he used the word “saints” for the church, “to the saints in Ephesus</w:t>
      </w:r>
      <w:r w:rsidR="000D0F7A" w:rsidRPr="00F31D29">
        <w:rPr>
          <w:rFonts w:ascii="Times New Roman" w:hAnsi="Times New Roman" w:cs="Times New Roman"/>
          <w:sz w:val="24"/>
          <w:szCs w:val="24"/>
          <w:lang w:val="en-US"/>
        </w:rPr>
        <w:t>,”</w:t>
      </w:r>
      <w:r w:rsidRPr="00F31D29">
        <w:rPr>
          <w:rFonts w:ascii="Times New Roman" w:hAnsi="Times New Roman" w:cs="Times New Roman"/>
          <w:sz w:val="24"/>
          <w:szCs w:val="24"/>
          <w:lang w:val="en-US"/>
        </w:rPr>
        <w:t xml:space="preserve"> “to the saints in Philippi.” In these writings, Paul was addressing the body of believers</w:t>
      </w:r>
      <w:r w:rsidR="000D0F7A" w:rsidRPr="00F31D29">
        <w:rPr>
          <w:rFonts w:ascii="Times New Roman" w:hAnsi="Times New Roman" w:cs="Times New Roman"/>
          <w:sz w:val="24"/>
          <w:szCs w:val="24"/>
          <w:lang w:val="en-US"/>
        </w:rPr>
        <w:t>,</w:t>
      </w:r>
      <w:r w:rsidRPr="00F31D29">
        <w:rPr>
          <w:rFonts w:ascii="Times New Roman" w:hAnsi="Times New Roman" w:cs="Times New Roman"/>
          <w:sz w:val="24"/>
          <w:szCs w:val="24"/>
          <w:lang w:val="en-US"/>
        </w:rPr>
        <w:t xml:space="preserve"> saying that we are all saints by virtue of our baptism into Christ by the Holy Spirit. </w:t>
      </w:r>
      <w:r w:rsidR="00A72C5B" w:rsidRPr="000319F7">
        <w:rPr>
          <w:rFonts w:ascii="Times New Roman" w:hAnsi="Times New Roman" w:cs="Times New Roman"/>
          <w:sz w:val="24"/>
          <w:szCs w:val="24"/>
          <w:lang w:val="en-US"/>
        </w:rPr>
        <w:t>As children of a Holy God, we are in</w:t>
      </w:r>
      <w:r w:rsidR="000319F7" w:rsidRPr="000319F7">
        <w:rPr>
          <w:rFonts w:ascii="Times New Roman" w:hAnsi="Times New Roman" w:cs="Times New Roman"/>
          <w:sz w:val="24"/>
          <w:szCs w:val="24"/>
          <w:lang w:val="en-US"/>
        </w:rPr>
        <w:t>i</w:t>
      </w:r>
      <w:r w:rsidR="00A72C5B" w:rsidRPr="000319F7">
        <w:rPr>
          <w:rFonts w:ascii="Times New Roman" w:hAnsi="Times New Roman" w:cs="Times New Roman"/>
          <w:sz w:val="24"/>
          <w:szCs w:val="24"/>
          <w:lang w:val="en-US"/>
        </w:rPr>
        <w:t xml:space="preserve">tiated into the church by his saving, justifying, and sanctifying grace. </w:t>
      </w:r>
    </w:p>
    <w:p w14:paraId="423D68AB" w14:textId="44129883" w:rsidR="000319F7" w:rsidRPr="000319F7" w:rsidRDefault="00A72C5B" w:rsidP="000319F7">
      <w:pPr>
        <w:ind w:firstLine="708"/>
        <w:rPr>
          <w:rFonts w:ascii="Times New Roman" w:hAnsi="Times New Roman" w:cs="Times New Roman"/>
          <w:sz w:val="24"/>
          <w:szCs w:val="24"/>
          <w:lang w:val="en-US"/>
        </w:rPr>
      </w:pPr>
      <w:r w:rsidRPr="000319F7">
        <w:rPr>
          <w:rFonts w:ascii="Times New Roman" w:hAnsi="Times New Roman" w:cs="Times New Roman"/>
          <w:sz w:val="24"/>
          <w:szCs w:val="24"/>
          <w:lang w:val="en-US"/>
        </w:rPr>
        <w:t xml:space="preserve">So, when we ask the question: who is a saint? </w:t>
      </w:r>
      <w:r w:rsidRPr="00F31D29">
        <w:rPr>
          <w:rFonts w:ascii="Times New Roman" w:hAnsi="Times New Roman" w:cs="Times New Roman"/>
          <w:sz w:val="24"/>
          <w:szCs w:val="24"/>
          <w:lang w:val="en-US"/>
        </w:rPr>
        <w:t xml:space="preserve">Or, am I a saint? </w:t>
      </w:r>
      <w:r w:rsidRPr="000319F7">
        <w:rPr>
          <w:rFonts w:ascii="Times New Roman" w:hAnsi="Times New Roman" w:cs="Times New Roman"/>
          <w:sz w:val="24"/>
          <w:szCs w:val="24"/>
          <w:lang w:val="en-US"/>
        </w:rPr>
        <w:t xml:space="preserve">The answer is every believer and child of God is a saint not by virtue of personal merit but by virtue of being </w:t>
      </w:r>
      <w:r w:rsidR="00C109C8">
        <w:rPr>
          <w:rFonts w:ascii="Times New Roman" w:hAnsi="Times New Roman" w:cs="Times New Roman"/>
          <w:sz w:val="24"/>
          <w:szCs w:val="24"/>
          <w:lang w:val="en-US"/>
        </w:rPr>
        <w:t xml:space="preserve">born </w:t>
      </w:r>
      <w:r w:rsidRPr="000319F7">
        <w:rPr>
          <w:rFonts w:ascii="Times New Roman" w:hAnsi="Times New Roman" w:cs="Times New Roman"/>
          <w:sz w:val="24"/>
          <w:szCs w:val="24"/>
          <w:lang w:val="en-US"/>
        </w:rPr>
        <w:t xml:space="preserve">again through faith in Christ by the power of </w:t>
      </w:r>
      <w:r w:rsidR="000319F7" w:rsidRPr="000319F7">
        <w:rPr>
          <w:rFonts w:ascii="Times New Roman" w:hAnsi="Times New Roman" w:cs="Times New Roman"/>
          <w:sz w:val="24"/>
          <w:szCs w:val="24"/>
          <w:lang w:val="en-US"/>
        </w:rPr>
        <w:t xml:space="preserve">the </w:t>
      </w:r>
      <w:r w:rsidRPr="000319F7">
        <w:rPr>
          <w:rFonts w:ascii="Times New Roman" w:hAnsi="Times New Roman" w:cs="Times New Roman"/>
          <w:sz w:val="24"/>
          <w:szCs w:val="24"/>
          <w:lang w:val="en-US"/>
        </w:rPr>
        <w:t xml:space="preserve">Holy Spirit. </w:t>
      </w:r>
    </w:p>
    <w:p w14:paraId="77ADB39C" w14:textId="7D370165" w:rsidR="00A72C5B" w:rsidRPr="000319F7" w:rsidRDefault="00A72C5B" w:rsidP="000319F7">
      <w:pPr>
        <w:rPr>
          <w:rFonts w:ascii="Times New Roman" w:hAnsi="Times New Roman" w:cs="Times New Roman"/>
          <w:sz w:val="24"/>
          <w:szCs w:val="24"/>
          <w:lang w:val="en-US"/>
        </w:rPr>
      </w:pPr>
      <w:r w:rsidRPr="000319F7">
        <w:rPr>
          <w:rFonts w:ascii="Times New Roman" w:hAnsi="Times New Roman" w:cs="Times New Roman"/>
          <w:sz w:val="24"/>
          <w:szCs w:val="24"/>
          <w:lang w:val="en-US"/>
        </w:rPr>
        <w:t>This theological understanding is the basis for this Christian tradition of All Saints Day.</w:t>
      </w:r>
    </w:p>
    <w:p w14:paraId="25846D50" w14:textId="78258D5F" w:rsidR="00A72C5B" w:rsidRPr="00F31D29" w:rsidRDefault="00A72C5B" w:rsidP="000319F7">
      <w:pPr>
        <w:ind w:firstLine="708"/>
        <w:rPr>
          <w:rFonts w:ascii="Times New Roman" w:hAnsi="Times New Roman" w:cs="Times New Roman"/>
          <w:sz w:val="24"/>
          <w:szCs w:val="24"/>
          <w:lang w:val="en-US"/>
        </w:rPr>
      </w:pPr>
      <w:r w:rsidRPr="00F31D29">
        <w:rPr>
          <w:rFonts w:ascii="Times New Roman" w:hAnsi="Times New Roman" w:cs="Times New Roman"/>
          <w:sz w:val="24"/>
          <w:szCs w:val="24"/>
          <w:lang w:val="en-US"/>
        </w:rPr>
        <w:t xml:space="preserve">We celebrate this occasion by remembering not only our loved ones but Christians of every time and place, honoring those who lived faithfully and shared their faith with us. This has nothing to do with them serving as mediators between us and God, but with honoring their life and faith witness as they may continue to encourage us to love God and our neighbor through their legacy. </w:t>
      </w:r>
    </w:p>
    <w:p w14:paraId="3D98A11C" w14:textId="78EEEC7D" w:rsidR="00A72C5B" w:rsidRPr="00F31D29" w:rsidRDefault="00A72C5B" w:rsidP="000319F7">
      <w:pPr>
        <w:rPr>
          <w:rFonts w:ascii="Times New Roman" w:hAnsi="Times New Roman" w:cs="Times New Roman"/>
          <w:sz w:val="24"/>
          <w:szCs w:val="24"/>
          <w:lang w:val="en-US"/>
        </w:rPr>
      </w:pPr>
      <w:r w:rsidRPr="00F31D29">
        <w:rPr>
          <w:rFonts w:ascii="Times New Roman" w:hAnsi="Times New Roman" w:cs="Times New Roman"/>
          <w:sz w:val="24"/>
          <w:szCs w:val="24"/>
          <w:lang w:val="en-US"/>
        </w:rPr>
        <w:t>The apostle Paul speaks to this in Hebrews 12:1-3 when he says,</w:t>
      </w:r>
    </w:p>
    <w:p w14:paraId="6460279B" w14:textId="5D847DB0" w:rsidR="00A72C5B" w:rsidRPr="00F31D29" w:rsidRDefault="00A72C5B" w:rsidP="000319F7">
      <w:pPr>
        <w:ind w:left="708"/>
        <w:rPr>
          <w:rFonts w:ascii="Times New Roman" w:hAnsi="Times New Roman" w:cs="Times New Roman"/>
          <w:sz w:val="24"/>
          <w:szCs w:val="24"/>
          <w:lang w:val="en-US"/>
        </w:rPr>
      </w:pPr>
      <w:r w:rsidRPr="003014D7">
        <w:rPr>
          <w:rFonts w:ascii="Times New Roman" w:hAnsi="Times New Roman" w:cs="Times New Roman"/>
          <w:sz w:val="24"/>
          <w:szCs w:val="24"/>
          <w:highlight w:val="yellow"/>
          <w:lang w:val="en-US"/>
        </w:rPr>
        <w:t>Therefore, since we are surrounded by so great a cloud of witnesses, let us also lay aside every weight and the sin that clings so closely, and let us run with perseverance the race that is set before us, looking to Jesus the pioneer and perfecter of our faith, who for the sake of the joy that was set before him endured the cross, disregarding its shame, and has taken his seat at the right hand of the throne of God. Consider him who endured such hostility against himself from sinners, so that you may not grow weary or lose heart.</w:t>
      </w:r>
    </w:p>
    <w:p w14:paraId="329772C5" w14:textId="1EA5036C" w:rsidR="00D326EC" w:rsidRPr="00F31D29" w:rsidRDefault="00A72C5B" w:rsidP="000319F7">
      <w:pPr>
        <w:rPr>
          <w:rFonts w:ascii="Times New Roman" w:hAnsi="Times New Roman" w:cs="Times New Roman"/>
          <w:sz w:val="24"/>
          <w:szCs w:val="24"/>
          <w:lang w:val="en-US"/>
        </w:rPr>
      </w:pPr>
      <w:r w:rsidRPr="00F31D29">
        <w:rPr>
          <w:rFonts w:ascii="Times New Roman" w:hAnsi="Times New Roman" w:cs="Times New Roman"/>
          <w:sz w:val="24"/>
          <w:szCs w:val="24"/>
          <w:lang w:val="en-US"/>
        </w:rPr>
        <w:t xml:space="preserve">Paul is speaking about the people that lived a faithful life and that have gone before us and how their life is an example to follow and to be encouraged by. He refers to them as </w:t>
      </w:r>
      <w:r w:rsidR="000319F7" w:rsidRPr="00F31D29">
        <w:rPr>
          <w:rFonts w:ascii="Times New Roman" w:hAnsi="Times New Roman" w:cs="Times New Roman"/>
          <w:sz w:val="24"/>
          <w:szCs w:val="24"/>
          <w:lang w:val="en-US"/>
        </w:rPr>
        <w:t xml:space="preserve">a </w:t>
      </w:r>
      <w:r w:rsidRPr="00F31D29">
        <w:rPr>
          <w:rFonts w:ascii="Times New Roman" w:hAnsi="Times New Roman" w:cs="Times New Roman"/>
          <w:sz w:val="24"/>
          <w:szCs w:val="24"/>
          <w:lang w:val="en-US"/>
        </w:rPr>
        <w:t xml:space="preserve">“cloud of witnesses.” His point is to make us aware that we are not alone that God is with us as much as God was with them. He uses this to encourage the living to </w:t>
      </w:r>
      <w:r w:rsidR="00D326EC" w:rsidRPr="00F31D29">
        <w:rPr>
          <w:rFonts w:ascii="Times New Roman" w:hAnsi="Times New Roman" w:cs="Times New Roman"/>
          <w:sz w:val="24"/>
          <w:szCs w:val="24"/>
          <w:lang w:val="en-US"/>
        </w:rPr>
        <w:t xml:space="preserve">live a faithful life. And, that as we </w:t>
      </w:r>
      <w:r w:rsidR="00D326EC" w:rsidRPr="00F31D29">
        <w:rPr>
          <w:rFonts w:ascii="Times New Roman" w:hAnsi="Times New Roman" w:cs="Times New Roman"/>
          <w:sz w:val="24"/>
          <w:szCs w:val="24"/>
          <w:lang w:val="en-US"/>
        </w:rPr>
        <w:lastRenderedPageBreak/>
        <w:t xml:space="preserve">consider their witness, we may not “grow weary or lose heart” as </w:t>
      </w:r>
      <w:r w:rsidR="001F5B88">
        <w:rPr>
          <w:rFonts w:ascii="Times New Roman" w:hAnsi="Times New Roman" w:cs="Times New Roman"/>
          <w:sz w:val="24"/>
          <w:szCs w:val="24"/>
          <w:lang w:val="en-US"/>
        </w:rPr>
        <w:t xml:space="preserve">we </w:t>
      </w:r>
      <w:r w:rsidR="00D326EC" w:rsidRPr="00F31D29">
        <w:rPr>
          <w:rFonts w:ascii="Times New Roman" w:hAnsi="Times New Roman" w:cs="Times New Roman"/>
          <w:sz w:val="24"/>
          <w:szCs w:val="24"/>
          <w:lang w:val="en-US"/>
        </w:rPr>
        <w:t>go through trials, challenges, and difficulties in this life.</w:t>
      </w:r>
    </w:p>
    <w:p w14:paraId="03AE9773" w14:textId="633D6548" w:rsidR="009748F9" w:rsidRPr="00F31D29" w:rsidRDefault="009748F9" w:rsidP="000319F7">
      <w:pPr>
        <w:ind w:firstLine="708"/>
        <w:rPr>
          <w:rFonts w:ascii="Times New Roman" w:hAnsi="Times New Roman" w:cs="Times New Roman"/>
          <w:sz w:val="24"/>
          <w:szCs w:val="24"/>
          <w:lang w:val="en-US"/>
        </w:rPr>
      </w:pPr>
      <w:r w:rsidRPr="00F31D29">
        <w:rPr>
          <w:rFonts w:ascii="Times New Roman" w:hAnsi="Times New Roman" w:cs="Times New Roman"/>
          <w:sz w:val="24"/>
          <w:szCs w:val="24"/>
          <w:lang w:val="en-US"/>
        </w:rPr>
        <w:t>Today</w:t>
      </w:r>
      <w:r w:rsidR="00D326EC" w:rsidRPr="00F31D29">
        <w:rPr>
          <w:rFonts w:ascii="Times New Roman" w:hAnsi="Times New Roman" w:cs="Times New Roman"/>
          <w:sz w:val="24"/>
          <w:szCs w:val="24"/>
          <w:lang w:val="en-US"/>
        </w:rPr>
        <w:t>,</w:t>
      </w:r>
      <w:r w:rsidRPr="00F31D29">
        <w:rPr>
          <w:rFonts w:ascii="Times New Roman" w:hAnsi="Times New Roman" w:cs="Times New Roman"/>
          <w:sz w:val="24"/>
          <w:szCs w:val="24"/>
          <w:lang w:val="en-US"/>
        </w:rPr>
        <w:t xml:space="preserve"> as we remember our loved ones that have gone before us</w:t>
      </w:r>
      <w:r w:rsidR="00D326EC" w:rsidRPr="00F31D29">
        <w:rPr>
          <w:rFonts w:ascii="Times New Roman" w:hAnsi="Times New Roman" w:cs="Times New Roman"/>
          <w:sz w:val="24"/>
          <w:szCs w:val="24"/>
          <w:lang w:val="en-US"/>
        </w:rPr>
        <w:t xml:space="preserve"> and as we listen to Paul’s words of encouragement, </w:t>
      </w:r>
      <w:r w:rsidRPr="00F31D29">
        <w:rPr>
          <w:rFonts w:ascii="Times New Roman" w:hAnsi="Times New Roman" w:cs="Times New Roman"/>
          <w:sz w:val="24"/>
          <w:szCs w:val="24"/>
          <w:lang w:val="en-US"/>
        </w:rPr>
        <w:t xml:space="preserve">I want </w:t>
      </w:r>
      <w:r w:rsidR="00F972EB" w:rsidRPr="00F31D29">
        <w:rPr>
          <w:rFonts w:ascii="Times New Roman" w:hAnsi="Times New Roman" w:cs="Times New Roman"/>
          <w:sz w:val="24"/>
          <w:szCs w:val="24"/>
          <w:lang w:val="en-US"/>
        </w:rPr>
        <w:t xml:space="preserve">to take this opportunity to </w:t>
      </w:r>
      <w:r w:rsidRPr="00F31D29">
        <w:rPr>
          <w:rFonts w:ascii="Times New Roman" w:hAnsi="Times New Roman" w:cs="Times New Roman"/>
          <w:sz w:val="24"/>
          <w:szCs w:val="24"/>
          <w:lang w:val="en-US"/>
        </w:rPr>
        <w:t>challenge each one of us to consider not only the lives of</w:t>
      </w:r>
      <w:r w:rsidR="00F972EB" w:rsidRPr="00F31D29">
        <w:rPr>
          <w:rFonts w:ascii="Times New Roman" w:hAnsi="Times New Roman" w:cs="Times New Roman"/>
          <w:sz w:val="24"/>
          <w:szCs w:val="24"/>
          <w:lang w:val="en-US"/>
        </w:rPr>
        <w:t xml:space="preserve"> those that are asleep but </w:t>
      </w:r>
      <w:r w:rsidRPr="00F31D29">
        <w:rPr>
          <w:rFonts w:ascii="Times New Roman" w:hAnsi="Times New Roman" w:cs="Times New Roman"/>
          <w:sz w:val="24"/>
          <w:szCs w:val="24"/>
          <w:lang w:val="en-US"/>
        </w:rPr>
        <w:t>our own lives as we continue to be here.</w:t>
      </w:r>
    </w:p>
    <w:p w14:paraId="1055DA14" w14:textId="77777777" w:rsidR="00D326EC" w:rsidRPr="00F31D29" w:rsidRDefault="00F972EB" w:rsidP="000319F7">
      <w:pPr>
        <w:ind w:firstLine="708"/>
        <w:rPr>
          <w:rFonts w:ascii="Times New Roman" w:hAnsi="Times New Roman" w:cs="Times New Roman"/>
          <w:sz w:val="24"/>
          <w:szCs w:val="24"/>
          <w:lang w:val="en-US"/>
        </w:rPr>
      </w:pPr>
      <w:r w:rsidRPr="00F31D29">
        <w:rPr>
          <w:rFonts w:ascii="Times New Roman" w:hAnsi="Times New Roman" w:cs="Times New Roman"/>
          <w:sz w:val="24"/>
          <w:szCs w:val="24"/>
          <w:lang w:val="en-US"/>
        </w:rPr>
        <w:t>Let me begin by saying this</w:t>
      </w:r>
      <w:r w:rsidR="000D0F7A" w:rsidRPr="00F31D29">
        <w:rPr>
          <w:rFonts w:ascii="Times New Roman" w:hAnsi="Times New Roman" w:cs="Times New Roman"/>
          <w:sz w:val="24"/>
          <w:szCs w:val="24"/>
          <w:lang w:val="en-US"/>
        </w:rPr>
        <w:t>:</w:t>
      </w:r>
      <w:r w:rsidRPr="00F31D29">
        <w:rPr>
          <w:rFonts w:ascii="Times New Roman" w:hAnsi="Times New Roman" w:cs="Times New Roman"/>
          <w:sz w:val="24"/>
          <w:szCs w:val="24"/>
          <w:lang w:val="en-US"/>
        </w:rPr>
        <w:t xml:space="preserve"> death is real, sooner or later it will happen to us. </w:t>
      </w:r>
      <w:r w:rsidR="003C51A9" w:rsidRPr="00F31D29">
        <w:rPr>
          <w:rFonts w:ascii="Times New Roman" w:hAnsi="Times New Roman" w:cs="Times New Roman"/>
          <w:sz w:val="24"/>
          <w:szCs w:val="24"/>
          <w:lang w:val="en-US"/>
        </w:rPr>
        <w:t xml:space="preserve">We need to talk about death if we want to live the way God intends for us to live. </w:t>
      </w:r>
      <w:r w:rsidR="00AA021C" w:rsidRPr="00F31D29">
        <w:rPr>
          <w:rFonts w:ascii="Times New Roman" w:hAnsi="Times New Roman" w:cs="Times New Roman"/>
          <w:sz w:val="24"/>
          <w:szCs w:val="24"/>
          <w:lang w:val="en-US"/>
        </w:rPr>
        <w:t xml:space="preserve">It is hard to understand life without first understanding death. </w:t>
      </w:r>
    </w:p>
    <w:p w14:paraId="5BF4B605" w14:textId="5FEA5496" w:rsidR="004F28F1" w:rsidRPr="00F31D29" w:rsidRDefault="00AA021C" w:rsidP="000319F7">
      <w:pPr>
        <w:ind w:firstLine="708"/>
        <w:rPr>
          <w:rFonts w:ascii="Times New Roman" w:hAnsi="Times New Roman" w:cs="Times New Roman"/>
          <w:sz w:val="24"/>
          <w:szCs w:val="24"/>
          <w:lang w:val="en-US"/>
        </w:rPr>
      </w:pPr>
      <w:r w:rsidRPr="00F31D29">
        <w:rPr>
          <w:rFonts w:ascii="Times New Roman" w:hAnsi="Times New Roman" w:cs="Times New Roman"/>
          <w:sz w:val="24"/>
          <w:szCs w:val="24"/>
          <w:lang w:val="en-US"/>
        </w:rPr>
        <w:t xml:space="preserve">There is </w:t>
      </w:r>
      <w:r w:rsidR="000D0F7A" w:rsidRPr="00F31D29">
        <w:rPr>
          <w:rFonts w:ascii="Times New Roman" w:hAnsi="Times New Roman" w:cs="Times New Roman"/>
          <w:sz w:val="24"/>
          <w:szCs w:val="24"/>
          <w:lang w:val="en-US"/>
        </w:rPr>
        <w:t xml:space="preserve">the </w:t>
      </w:r>
      <w:r w:rsidRPr="00F31D29">
        <w:rPr>
          <w:rFonts w:ascii="Times New Roman" w:hAnsi="Times New Roman" w:cs="Times New Roman"/>
          <w:sz w:val="24"/>
          <w:szCs w:val="24"/>
          <w:lang w:val="en-US"/>
        </w:rPr>
        <w:t>physical death when we stop breathing</w:t>
      </w:r>
      <w:r w:rsidR="000D0F7A" w:rsidRPr="00F31D29">
        <w:rPr>
          <w:rFonts w:ascii="Times New Roman" w:hAnsi="Times New Roman" w:cs="Times New Roman"/>
          <w:sz w:val="24"/>
          <w:szCs w:val="24"/>
          <w:lang w:val="en-US"/>
        </w:rPr>
        <w:t>,</w:t>
      </w:r>
      <w:r w:rsidRPr="00F31D29">
        <w:rPr>
          <w:rFonts w:ascii="Times New Roman" w:hAnsi="Times New Roman" w:cs="Times New Roman"/>
          <w:sz w:val="24"/>
          <w:szCs w:val="24"/>
          <w:lang w:val="en-US"/>
        </w:rPr>
        <w:t xml:space="preserve"> and our heart stops beating. This is usually the first thing that comes to mind when we think of death. Images pop up of being by the bedside of a loved one, or attending a funeral, or visiting a wake. We think of cemeteries and memorial flowers and dedications.</w:t>
      </w:r>
      <w:r w:rsidR="004B41DB" w:rsidRPr="00F31D29">
        <w:rPr>
          <w:rFonts w:ascii="Times New Roman" w:hAnsi="Times New Roman" w:cs="Times New Roman"/>
          <w:sz w:val="24"/>
          <w:szCs w:val="24"/>
          <w:lang w:val="en-US"/>
        </w:rPr>
        <w:t xml:space="preserve"> </w:t>
      </w:r>
      <w:r w:rsidRPr="00F31D29">
        <w:rPr>
          <w:rFonts w:ascii="Times New Roman" w:hAnsi="Times New Roman" w:cs="Times New Roman"/>
          <w:sz w:val="24"/>
          <w:szCs w:val="24"/>
          <w:lang w:val="en-US"/>
        </w:rPr>
        <w:t>But there is another kind of death, the death that happens when we find ourselves goi</w:t>
      </w:r>
      <w:r w:rsidR="004B41DB" w:rsidRPr="00F31D29">
        <w:rPr>
          <w:rFonts w:ascii="Times New Roman" w:hAnsi="Times New Roman" w:cs="Times New Roman"/>
          <w:sz w:val="24"/>
          <w:szCs w:val="24"/>
          <w:lang w:val="en-US"/>
        </w:rPr>
        <w:t>ng through the motions of life, the</w:t>
      </w:r>
      <w:r w:rsidRPr="00F31D29">
        <w:rPr>
          <w:rFonts w:ascii="Times New Roman" w:hAnsi="Times New Roman" w:cs="Times New Roman"/>
          <w:sz w:val="24"/>
          <w:szCs w:val="24"/>
          <w:lang w:val="en-US"/>
        </w:rPr>
        <w:t xml:space="preserve"> emotional and spiritual death that creeps up on us without </w:t>
      </w:r>
      <w:r w:rsidR="00D326EC" w:rsidRPr="00F31D29">
        <w:rPr>
          <w:rFonts w:ascii="Times New Roman" w:hAnsi="Times New Roman" w:cs="Times New Roman"/>
          <w:sz w:val="24"/>
          <w:szCs w:val="24"/>
          <w:lang w:val="en-US"/>
        </w:rPr>
        <w:t>us</w:t>
      </w:r>
      <w:r w:rsidRPr="00F31D29">
        <w:rPr>
          <w:rFonts w:ascii="Times New Roman" w:hAnsi="Times New Roman" w:cs="Times New Roman"/>
          <w:sz w:val="24"/>
          <w:szCs w:val="24"/>
          <w:lang w:val="en-US"/>
        </w:rPr>
        <w:t xml:space="preserve"> knowing. Our bodies continue to function, bu</w:t>
      </w:r>
      <w:r w:rsidR="004B41DB" w:rsidRPr="00F31D29">
        <w:rPr>
          <w:rFonts w:ascii="Times New Roman" w:hAnsi="Times New Roman" w:cs="Times New Roman"/>
          <w:sz w:val="24"/>
          <w:szCs w:val="24"/>
          <w:lang w:val="en-US"/>
        </w:rPr>
        <w:t>t we are leading a life without vitality</w:t>
      </w:r>
      <w:r w:rsidR="00D326EC" w:rsidRPr="00F31D29">
        <w:rPr>
          <w:rFonts w:ascii="Times New Roman" w:hAnsi="Times New Roman" w:cs="Times New Roman"/>
          <w:sz w:val="24"/>
          <w:szCs w:val="24"/>
          <w:lang w:val="en-US"/>
        </w:rPr>
        <w:t xml:space="preserve"> or at least without the drive and desire to live.</w:t>
      </w:r>
      <w:r w:rsidRPr="00F31D29">
        <w:rPr>
          <w:rFonts w:ascii="Times New Roman" w:hAnsi="Times New Roman" w:cs="Times New Roman"/>
          <w:sz w:val="24"/>
          <w:szCs w:val="24"/>
          <w:lang w:val="en-US"/>
        </w:rPr>
        <w:t> </w:t>
      </w:r>
    </w:p>
    <w:p w14:paraId="519EF590" w14:textId="77777777" w:rsidR="009355B6" w:rsidRDefault="00D67A9F" w:rsidP="000319F7">
      <w:pPr>
        <w:ind w:firstLine="708"/>
        <w:rPr>
          <w:rFonts w:ascii="Times New Roman" w:hAnsi="Times New Roman" w:cs="Times New Roman"/>
          <w:sz w:val="24"/>
          <w:szCs w:val="24"/>
          <w:lang w:val="en-US"/>
        </w:rPr>
      </w:pPr>
      <w:r w:rsidRPr="00F31D29">
        <w:rPr>
          <w:rFonts w:ascii="Times New Roman" w:hAnsi="Times New Roman" w:cs="Times New Roman"/>
          <w:sz w:val="24"/>
          <w:szCs w:val="24"/>
          <w:lang w:val="en-US"/>
        </w:rPr>
        <w:t xml:space="preserve">One </w:t>
      </w:r>
      <w:r w:rsidR="00D326EC" w:rsidRPr="00F31D29">
        <w:rPr>
          <w:rFonts w:ascii="Times New Roman" w:hAnsi="Times New Roman" w:cs="Times New Roman"/>
          <w:sz w:val="24"/>
          <w:szCs w:val="24"/>
          <w:lang w:val="en-US"/>
        </w:rPr>
        <w:t>example</w:t>
      </w:r>
      <w:r w:rsidRPr="00F31D29">
        <w:rPr>
          <w:rFonts w:ascii="Times New Roman" w:hAnsi="Times New Roman" w:cs="Times New Roman"/>
          <w:sz w:val="24"/>
          <w:szCs w:val="24"/>
          <w:lang w:val="en-US"/>
        </w:rPr>
        <w:t xml:space="preserve"> to illustrate this is when</w:t>
      </w:r>
      <w:r w:rsidR="000D0F7A" w:rsidRPr="00F31D29">
        <w:rPr>
          <w:rFonts w:ascii="Times New Roman" w:hAnsi="Times New Roman" w:cs="Times New Roman"/>
          <w:sz w:val="24"/>
          <w:szCs w:val="24"/>
          <w:lang w:val="en-US"/>
        </w:rPr>
        <w:t xml:space="preserve"> </w:t>
      </w:r>
      <w:r w:rsidRPr="00F31D29">
        <w:rPr>
          <w:rFonts w:ascii="Times New Roman" w:hAnsi="Times New Roman" w:cs="Times New Roman"/>
          <w:sz w:val="24"/>
          <w:szCs w:val="24"/>
          <w:lang w:val="en-US"/>
        </w:rPr>
        <w:t xml:space="preserve">we fall asleep at the wheel. </w:t>
      </w:r>
      <w:r w:rsidRPr="000319F7">
        <w:rPr>
          <w:rFonts w:ascii="Times New Roman" w:hAnsi="Times New Roman" w:cs="Times New Roman"/>
          <w:sz w:val="24"/>
          <w:szCs w:val="24"/>
          <w:lang w:val="en-US"/>
        </w:rPr>
        <w:t>We continue to move</w:t>
      </w:r>
      <w:r w:rsidR="000D0F7A" w:rsidRPr="000319F7">
        <w:rPr>
          <w:rFonts w:ascii="Times New Roman" w:hAnsi="Times New Roman" w:cs="Times New Roman"/>
          <w:sz w:val="24"/>
          <w:szCs w:val="24"/>
          <w:lang w:val="en-US"/>
        </w:rPr>
        <w:t xml:space="preserve"> and </w:t>
      </w:r>
      <w:r w:rsidRPr="000319F7">
        <w:rPr>
          <w:rFonts w:ascii="Times New Roman" w:hAnsi="Times New Roman" w:cs="Times New Roman"/>
          <w:sz w:val="24"/>
          <w:szCs w:val="24"/>
          <w:lang w:val="en-US"/>
        </w:rPr>
        <w:t>“drive</w:t>
      </w:r>
      <w:r w:rsidR="000319F7" w:rsidRPr="000319F7">
        <w:rPr>
          <w:rFonts w:ascii="Times New Roman" w:hAnsi="Times New Roman" w:cs="Times New Roman"/>
          <w:sz w:val="24"/>
          <w:szCs w:val="24"/>
          <w:lang w:val="en-US"/>
        </w:rPr>
        <w:t>,</w:t>
      </w:r>
      <w:r w:rsidRPr="000319F7">
        <w:rPr>
          <w:rFonts w:ascii="Times New Roman" w:hAnsi="Times New Roman" w:cs="Times New Roman"/>
          <w:sz w:val="24"/>
          <w:szCs w:val="24"/>
          <w:lang w:val="en-US"/>
        </w:rPr>
        <w:t xml:space="preserve">” but we have no sense of reality. </w:t>
      </w:r>
    </w:p>
    <w:p w14:paraId="55F7D434" w14:textId="18DC25D6" w:rsidR="004F28F1" w:rsidRPr="00F31D29" w:rsidRDefault="009748F9" w:rsidP="000319F7">
      <w:pPr>
        <w:ind w:firstLine="708"/>
        <w:rPr>
          <w:rFonts w:ascii="Times New Roman" w:hAnsi="Times New Roman" w:cs="Times New Roman"/>
          <w:sz w:val="24"/>
          <w:szCs w:val="24"/>
          <w:lang w:val="en-US"/>
        </w:rPr>
      </w:pPr>
      <w:r w:rsidRPr="00F31D29">
        <w:rPr>
          <w:rFonts w:ascii="Times New Roman" w:hAnsi="Times New Roman" w:cs="Times New Roman"/>
          <w:sz w:val="24"/>
          <w:szCs w:val="24"/>
          <w:lang w:val="en-US"/>
        </w:rPr>
        <w:t xml:space="preserve">Many </w:t>
      </w:r>
      <w:r w:rsidR="00AA021C" w:rsidRPr="00F31D29">
        <w:rPr>
          <w:rFonts w:ascii="Times New Roman" w:hAnsi="Times New Roman" w:cs="Times New Roman"/>
          <w:sz w:val="24"/>
          <w:szCs w:val="24"/>
          <w:lang w:val="en-US"/>
        </w:rPr>
        <w:t>times</w:t>
      </w:r>
      <w:r w:rsidR="00394BE6" w:rsidRPr="00F31D29">
        <w:rPr>
          <w:rFonts w:ascii="Times New Roman" w:hAnsi="Times New Roman" w:cs="Times New Roman"/>
          <w:sz w:val="24"/>
          <w:szCs w:val="24"/>
          <w:lang w:val="en-US"/>
        </w:rPr>
        <w:t>,</w:t>
      </w:r>
      <w:r w:rsidR="00AA021C" w:rsidRPr="00F31D29">
        <w:rPr>
          <w:rFonts w:ascii="Times New Roman" w:hAnsi="Times New Roman" w:cs="Times New Roman"/>
          <w:sz w:val="24"/>
          <w:szCs w:val="24"/>
          <w:lang w:val="en-US"/>
        </w:rPr>
        <w:t xml:space="preserve"> we find ourselves to be asleep at the wheel</w:t>
      </w:r>
      <w:r w:rsidR="009355B6">
        <w:rPr>
          <w:rFonts w:ascii="Times New Roman" w:hAnsi="Times New Roman" w:cs="Times New Roman"/>
          <w:sz w:val="24"/>
          <w:szCs w:val="24"/>
          <w:lang w:val="en-US"/>
        </w:rPr>
        <w:t xml:space="preserve"> of life</w:t>
      </w:r>
      <w:r w:rsidR="00AA021C" w:rsidRPr="00F31D29">
        <w:rPr>
          <w:rFonts w:ascii="Times New Roman" w:hAnsi="Times New Roman" w:cs="Times New Roman"/>
          <w:sz w:val="24"/>
          <w:szCs w:val="24"/>
          <w:lang w:val="en-US"/>
        </w:rPr>
        <w:t xml:space="preserve">. We roll through one day and into the next with only a vague impression of what has transpired in between. </w:t>
      </w:r>
      <w:r w:rsidR="000319F7" w:rsidRPr="00F31D29">
        <w:rPr>
          <w:rFonts w:ascii="Times New Roman" w:hAnsi="Times New Roman" w:cs="Times New Roman"/>
          <w:sz w:val="24"/>
          <w:szCs w:val="24"/>
          <w:lang w:val="en-US"/>
        </w:rPr>
        <w:t>W</w:t>
      </w:r>
      <w:r w:rsidR="00646888" w:rsidRPr="00F31D29">
        <w:rPr>
          <w:rFonts w:ascii="Times New Roman" w:hAnsi="Times New Roman" w:cs="Times New Roman"/>
          <w:sz w:val="24"/>
          <w:szCs w:val="24"/>
          <w:lang w:val="en-US"/>
        </w:rPr>
        <w:t>e may find ourselves sitting at our desk, or operating our equipment, or learning in a classroom</w:t>
      </w:r>
      <w:r w:rsidR="001F5B88">
        <w:rPr>
          <w:rFonts w:ascii="Times New Roman" w:hAnsi="Times New Roman" w:cs="Times New Roman"/>
          <w:sz w:val="24"/>
          <w:szCs w:val="24"/>
          <w:lang w:val="en-US"/>
        </w:rPr>
        <w:t>,</w:t>
      </w:r>
      <w:r w:rsidR="00646888" w:rsidRPr="00F31D29">
        <w:rPr>
          <w:rFonts w:ascii="Times New Roman" w:hAnsi="Times New Roman" w:cs="Times New Roman"/>
          <w:sz w:val="24"/>
          <w:szCs w:val="24"/>
          <w:lang w:val="en-US"/>
        </w:rPr>
        <w:t xml:space="preserve"> and we feel neither frustrated nor indifferent. It’s not like we are not aware of what is going. We are quite content with our work. We consider it a good day to </w:t>
      </w:r>
      <w:r w:rsidR="009355B6">
        <w:rPr>
          <w:rFonts w:ascii="Times New Roman" w:hAnsi="Times New Roman" w:cs="Times New Roman"/>
          <w:sz w:val="24"/>
          <w:szCs w:val="24"/>
          <w:lang w:val="en-US"/>
        </w:rPr>
        <w:t>go through the routine d</w:t>
      </w:r>
      <w:r w:rsidR="00646888" w:rsidRPr="00F31D29">
        <w:rPr>
          <w:rFonts w:ascii="Times New Roman" w:hAnsi="Times New Roman" w:cs="Times New Roman"/>
          <w:sz w:val="24"/>
          <w:szCs w:val="24"/>
          <w:lang w:val="en-US"/>
        </w:rPr>
        <w:t xml:space="preserve">ay after day without change, without conflict, without variation. But we are just going through the motions without asking if there is anything else in life for us. </w:t>
      </w:r>
      <w:r w:rsidR="00D326EC" w:rsidRPr="00F31D29">
        <w:rPr>
          <w:rFonts w:ascii="Times New Roman" w:hAnsi="Times New Roman" w:cs="Times New Roman"/>
          <w:sz w:val="24"/>
          <w:szCs w:val="24"/>
          <w:lang w:val="en-US"/>
        </w:rPr>
        <w:t xml:space="preserve">We </w:t>
      </w:r>
      <w:r w:rsidR="00646888" w:rsidRPr="00F31D29">
        <w:rPr>
          <w:rFonts w:ascii="Times New Roman" w:hAnsi="Times New Roman" w:cs="Times New Roman"/>
          <w:sz w:val="24"/>
          <w:szCs w:val="24"/>
          <w:lang w:val="en-US"/>
        </w:rPr>
        <w:t>are existing</w:t>
      </w:r>
      <w:r w:rsidR="000319F7" w:rsidRPr="00F31D29">
        <w:rPr>
          <w:rFonts w:ascii="Times New Roman" w:hAnsi="Times New Roman" w:cs="Times New Roman"/>
          <w:sz w:val="24"/>
          <w:szCs w:val="24"/>
          <w:lang w:val="en-US"/>
        </w:rPr>
        <w:t>,</w:t>
      </w:r>
      <w:r w:rsidR="00D326EC" w:rsidRPr="00F31D29">
        <w:rPr>
          <w:rFonts w:ascii="Times New Roman" w:hAnsi="Times New Roman" w:cs="Times New Roman"/>
          <w:sz w:val="24"/>
          <w:szCs w:val="24"/>
          <w:lang w:val="en-US"/>
        </w:rPr>
        <w:t xml:space="preserve"> </w:t>
      </w:r>
      <w:r w:rsidR="00D326EC" w:rsidRPr="000319F7">
        <w:rPr>
          <w:rFonts w:ascii="Times New Roman" w:hAnsi="Times New Roman" w:cs="Times New Roman"/>
          <w:sz w:val="24"/>
          <w:szCs w:val="24"/>
          <w:lang w:val="en-US"/>
        </w:rPr>
        <w:t>but</w:t>
      </w:r>
      <w:r w:rsidR="00D326EC" w:rsidRPr="00F31D29">
        <w:rPr>
          <w:rFonts w:ascii="Times New Roman" w:hAnsi="Times New Roman" w:cs="Times New Roman"/>
          <w:sz w:val="24"/>
          <w:szCs w:val="24"/>
          <w:lang w:val="en-US"/>
        </w:rPr>
        <w:t xml:space="preserve"> we </w:t>
      </w:r>
      <w:r w:rsidR="009355B6">
        <w:rPr>
          <w:rFonts w:ascii="Times New Roman" w:hAnsi="Times New Roman" w:cs="Times New Roman"/>
          <w:sz w:val="24"/>
          <w:szCs w:val="24"/>
          <w:lang w:val="en-US"/>
        </w:rPr>
        <w:t>may</w:t>
      </w:r>
      <w:r w:rsidR="00D326EC" w:rsidRPr="00F31D29">
        <w:rPr>
          <w:rFonts w:ascii="Times New Roman" w:hAnsi="Times New Roman" w:cs="Times New Roman"/>
          <w:sz w:val="24"/>
          <w:szCs w:val="24"/>
          <w:lang w:val="en-US"/>
        </w:rPr>
        <w:t xml:space="preserve"> not actually </w:t>
      </w:r>
      <w:r w:rsidR="009355B6">
        <w:rPr>
          <w:rFonts w:ascii="Times New Roman" w:hAnsi="Times New Roman" w:cs="Times New Roman"/>
          <w:sz w:val="24"/>
          <w:szCs w:val="24"/>
          <w:lang w:val="en-US"/>
        </w:rPr>
        <w:t xml:space="preserve">be </w:t>
      </w:r>
      <w:r w:rsidR="00D326EC" w:rsidRPr="00F31D29">
        <w:rPr>
          <w:rFonts w:ascii="Times New Roman" w:hAnsi="Times New Roman" w:cs="Times New Roman"/>
          <w:sz w:val="24"/>
          <w:szCs w:val="24"/>
          <w:lang w:val="en-US"/>
        </w:rPr>
        <w:t>living</w:t>
      </w:r>
      <w:r w:rsidR="00AA021C" w:rsidRPr="00F31D29">
        <w:rPr>
          <w:rFonts w:ascii="Times New Roman" w:hAnsi="Times New Roman" w:cs="Times New Roman"/>
          <w:sz w:val="24"/>
          <w:szCs w:val="24"/>
          <w:lang w:val="en-US"/>
        </w:rPr>
        <w:t>.</w:t>
      </w:r>
    </w:p>
    <w:p w14:paraId="773A5EB9" w14:textId="4F0DA65B" w:rsidR="00646888" w:rsidRPr="00F31D29" w:rsidRDefault="00646888" w:rsidP="000319F7">
      <w:pPr>
        <w:ind w:firstLine="708"/>
        <w:rPr>
          <w:rFonts w:ascii="Times New Roman" w:hAnsi="Times New Roman" w:cs="Times New Roman"/>
          <w:sz w:val="24"/>
          <w:szCs w:val="24"/>
          <w:lang w:val="en-US"/>
        </w:rPr>
      </w:pPr>
      <w:r w:rsidRPr="00F31D29">
        <w:rPr>
          <w:rFonts w:ascii="Times New Roman" w:hAnsi="Times New Roman" w:cs="Times New Roman"/>
          <w:sz w:val="24"/>
          <w:szCs w:val="24"/>
          <w:lang w:val="en-US"/>
        </w:rPr>
        <w:t>Or, it could also be that we are experiencing death in life because</w:t>
      </w:r>
      <w:r w:rsidR="000319F7" w:rsidRPr="00F31D29">
        <w:rPr>
          <w:rFonts w:ascii="Times New Roman" w:hAnsi="Times New Roman" w:cs="Times New Roman"/>
          <w:sz w:val="24"/>
          <w:szCs w:val="24"/>
          <w:lang w:val="en-US"/>
        </w:rPr>
        <w:t xml:space="preserve"> of</w:t>
      </w:r>
      <w:r w:rsidRPr="00F31D29">
        <w:rPr>
          <w:rFonts w:ascii="Times New Roman" w:hAnsi="Times New Roman" w:cs="Times New Roman"/>
          <w:sz w:val="24"/>
          <w:szCs w:val="24"/>
          <w:lang w:val="en-US"/>
        </w:rPr>
        <w:t xml:space="preserve"> </w:t>
      </w:r>
      <w:r w:rsidR="000319F7" w:rsidRPr="00F31D29">
        <w:rPr>
          <w:rFonts w:ascii="Times New Roman" w:hAnsi="Times New Roman" w:cs="Times New Roman"/>
          <w:sz w:val="24"/>
          <w:szCs w:val="24"/>
          <w:lang w:val="en-US"/>
        </w:rPr>
        <w:t>disappointments</w:t>
      </w:r>
      <w:r w:rsidRPr="00F31D29">
        <w:rPr>
          <w:rFonts w:ascii="Times New Roman" w:hAnsi="Times New Roman" w:cs="Times New Roman"/>
          <w:sz w:val="24"/>
          <w:szCs w:val="24"/>
          <w:lang w:val="en-US"/>
        </w:rPr>
        <w:t xml:space="preserve">, betrayals, </w:t>
      </w:r>
      <w:r w:rsidR="000319F7" w:rsidRPr="00F31D29">
        <w:rPr>
          <w:rFonts w:ascii="Times New Roman" w:hAnsi="Times New Roman" w:cs="Times New Roman"/>
          <w:sz w:val="24"/>
          <w:szCs w:val="24"/>
          <w:lang w:val="en-US"/>
        </w:rPr>
        <w:t>and conflict that have hardened our hearts and have made us cynical and bitter, without care about other people. We are not who we are used to be, but now we may not even recognize ourselves. This not living either, and perhaps is worse than just existing for it disfigures the person who God created us to be.</w:t>
      </w:r>
    </w:p>
    <w:p w14:paraId="1F94A86F" w14:textId="0815D695" w:rsidR="004F28F1" w:rsidRPr="00F31D29" w:rsidRDefault="00AA021C" w:rsidP="000319F7">
      <w:pPr>
        <w:rPr>
          <w:rFonts w:ascii="Times New Roman" w:hAnsi="Times New Roman" w:cs="Times New Roman"/>
          <w:sz w:val="24"/>
          <w:szCs w:val="24"/>
          <w:lang w:val="en-US"/>
        </w:rPr>
      </w:pPr>
      <w:r w:rsidRPr="00F31D29">
        <w:rPr>
          <w:rFonts w:ascii="Times New Roman" w:hAnsi="Times New Roman" w:cs="Times New Roman"/>
          <w:sz w:val="24"/>
          <w:szCs w:val="24"/>
          <w:lang w:val="en-US"/>
        </w:rPr>
        <w:t xml:space="preserve">In </w:t>
      </w:r>
      <w:r w:rsidR="000319F7" w:rsidRPr="00F31D29">
        <w:rPr>
          <w:rFonts w:ascii="Times New Roman" w:hAnsi="Times New Roman" w:cs="Times New Roman"/>
          <w:sz w:val="24"/>
          <w:szCs w:val="24"/>
          <w:lang w:val="en-US"/>
        </w:rPr>
        <w:t>any</w:t>
      </w:r>
      <w:r w:rsidRPr="00F31D29">
        <w:rPr>
          <w:rFonts w:ascii="Times New Roman" w:hAnsi="Times New Roman" w:cs="Times New Roman"/>
          <w:sz w:val="24"/>
          <w:szCs w:val="24"/>
          <w:lang w:val="en-US"/>
        </w:rPr>
        <w:t xml:space="preserve"> of these cases, we become entombed in our daily lives. </w:t>
      </w:r>
    </w:p>
    <w:p w14:paraId="63F52C4E" w14:textId="6E86A98A" w:rsidR="00C109C8" w:rsidRDefault="000319F7" w:rsidP="000319F7">
      <w:pPr>
        <w:ind w:firstLine="708"/>
        <w:rPr>
          <w:rFonts w:ascii="Times New Roman" w:hAnsi="Times New Roman" w:cs="Times New Roman"/>
          <w:sz w:val="24"/>
          <w:szCs w:val="24"/>
          <w:lang w:val="en-US"/>
        </w:rPr>
      </w:pPr>
      <w:r w:rsidRPr="00F31D29">
        <w:rPr>
          <w:rFonts w:ascii="Times New Roman" w:hAnsi="Times New Roman" w:cs="Times New Roman"/>
          <w:sz w:val="24"/>
          <w:szCs w:val="24"/>
          <w:lang w:val="en-US"/>
        </w:rPr>
        <w:t xml:space="preserve">If our saints could speak to us once again and give us advice from heaven, we probably would hear what we already know but are afraid to accept. They probably would tell us to forgive those that have done wrongs against us, to be merciful and compassionate with all people, to love and care for our family, to not let our work take over our time and energy from our loved ones, to pray, sing, read, respect and honor others; to have faith in God and the next </w:t>
      </w:r>
      <w:r w:rsidRPr="00F31D29">
        <w:rPr>
          <w:rFonts w:ascii="Times New Roman" w:hAnsi="Times New Roman" w:cs="Times New Roman"/>
          <w:sz w:val="24"/>
          <w:szCs w:val="24"/>
          <w:lang w:val="en-US"/>
        </w:rPr>
        <w:lastRenderedPageBreak/>
        <w:t xml:space="preserve">life. They will tell us loud and clear: wake up, live a good life! </w:t>
      </w:r>
      <w:r w:rsidR="009355B6">
        <w:rPr>
          <w:rFonts w:ascii="Times New Roman" w:hAnsi="Times New Roman" w:cs="Times New Roman"/>
          <w:sz w:val="24"/>
          <w:szCs w:val="24"/>
          <w:lang w:val="en-US"/>
        </w:rPr>
        <w:t>And they will guide us out of the tomb!</w:t>
      </w:r>
    </w:p>
    <w:p w14:paraId="42E7EE1B" w14:textId="675FDEDA" w:rsidR="000319F7" w:rsidRPr="000319F7" w:rsidRDefault="000319F7" w:rsidP="000319F7">
      <w:pPr>
        <w:ind w:firstLine="708"/>
        <w:rPr>
          <w:rFonts w:ascii="Times New Roman" w:hAnsi="Times New Roman" w:cs="Times New Roman"/>
          <w:sz w:val="24"/>
          <w:szCs w:val="24"/>
          <w:lang w:val="en-US"/>
        </w:rPr>
      </w:pPr>
      <w:r w:rsidRPr="00F31D29">
        <w:rPr>
          <w:rFonts w:ascii="Times New Roman" w:hAnsi="Times New Roman" w:cs="Times New Roman"/>
          <w:sz w:val="24"/>
          <w:szCs w:val="24"/>
          <w:lang w:val="en-US"/>
        </w:rPr>
        <w:t xml:space="preserve">This month, as we remember our saints and also give thanks to God for all that God does, let’s hear also the words of the apostle Paul when he said, </w:t>
      </w:r>
      <w:r w:rsidRPr="009355B6">
        <w:rPr>
          <w:rFonts w:ascii="Times New Roman" w:hAnsi="Times New Roman" w:cs="Times New Roman"/>
          <w:sz w:val="24"/>
          <w:szCs w:val="24"/>
          <w:highlight w:val="yellow"/>
          <w:lang w:val="en-US"/>
        </w:rPr>
        <w:t>“Sleeper, awake! Rise from the dead, and Christ will shine on you” (Ephesians 5:14).</w:t>
      </w:r>
    </w:p>
    <w:p w14:paraId="46FD28A2" w14:textId="567C2864" w:rsidR="000319F7" w:rsidRPr="000319F7" w:rsidRDefault="00262D11" w:rsidP="000319F7">
      <w:pPr>
        <w:ind w:firstLine="708"/>
        <w:rPr>
          <w:rFonts w:ascii="Times New Roman" w:hAnsi="Times New Roman" w:cs="Times New Roman"/>
          <w:sz w:val="24"/>
          <w:szCs w:val="24"/>
          <w:lang w:val="en-US"/>
        </w:rPr>
      </w:pPr>
      <w:r w:rsidRPr="000319F7">
        <w:rPr>
          <w:rFonts w:ascii="Times New Roman" w:hAnsi="Times New Roman" w:cs="Times New Roman"/>
          <w:sz w:val="24"/>
          <w:szCs w:val="24"/>
          <w:lang w:val="en-US"/>
        </w:rPr>
        <w:t xml:space="preserve">Jesus is the one that </w:t>
      </w:r>
      <w:r w:rsidR="00AA021C" w:rsidRPr="000319F7">
        <w:rPr>
          <w:rFonts w:ascii="Times New Roman" w:hAnsi="Times New Roman" w:cs="Times New Roman"/>
          <w:sz w:val="24"/>
          <w:szCs w:val="24"/>
          <w:lang w:val="en-US"/>
        </w:rPr>
        <w:t xml:space="preserve">offers us </w:t>
      </w:r>
      <w:r w:rsidRPr="000319F7">
        <w:rPr>
          <w:rFonts w:ascii="Times New Roman" w:hAnsi="Times New Roman" w:cs="Times New Roman"/>
          <w:sz w:val="24"/>
          <w:szCs w:val="24"/>
          <w:lang w:val="en-US"/>
        </w:rPr>
        <w:t xml:space="preserve">awakening, the removal of our wrappings of death; it is the one that calls us out from the tomb to </w:t>
      </w:r>
      <w:r w:rsidR="00AA021C" w:rsidRPr="000319F7">
        <w:rPr>
          <w:rFonts w:ascii="Times New Roman" w:hAnsi="Times New Roman" w:cs="Times New Roman"/>
          <w:sz w:val="24"/>
          <w:szCs w:val="24"/>
          <w:lang w:val="en-US"/>
        </w:rPr>
        <w:t>a new life</w:t>
      </w:r>
      <w:r w:rsidR="00FF0651">
        <w:rPr>
          <w:rFonts w:ascii="Times New Roman" w:hAnsi="Times New Roman" w:cs="Times New Roman"/>
          <w:sz w:val="24"/>
          <w:szCs w:val="24"/>
          <w:lang w:val="en-US"/>
        </w:rPr>
        <w:t xml:space="preserve">. Not </w:t>
      </w:r>
      <w:r w:rsidR="00974F15" w:rsidRPr="00F31D29">
        <w:rPr>
          <w:rFonts w:ascii="Times New Roman" w:hAnsi="Times New Roman" w:cs="Times New Roman"/>
          <w:sz w:val="24"/>
          <w:szCs w:val="24"/>
          <w:lang w:val="en-US"/>
        </w:rPr>
        <w:t>an improved version</w:t>
      </w:r>
      <w:r w:rsidR="00AA021C" w:rsidRPr="00F31D29">
        <w:rPr>
          <w:rFonts w:ascii="Times New Roman" w:hAnsi="Times New Roman" w:cs="Times New Roman"/>
          <w:sz w:val="24"/>
          <w:szCs w:val="24"/>
          <w:lang w:val="en-US"/>
        </w:rPr>
        <w:t xml:space="preserve"> of our old lives through knowledge or counseling or training or purchases, but an actual resurrection to </w:t>
      </w:r>
      <w:r w:rsidR="00974F15" w:rsidRPr="00F31D29">
        <w:rPr>
          <w:rFonts w:ascii="Times New Roman" w:hAnsi="Times New Roman" w:cs="Times New Roman"/>
          <w:sz w:val="24"/>
          <w:szCs w:val="24"/>
          <w:lang w:val="en-US"/>
        </w:rPr>
        <w:t>newness</w:t>
      </w:r>
      <w:r w:rsidR="00AA021C" w:rsidRPr="00F31D29">
        <w:rPr>
          <w:rFonts w:ascii="Times New Roman" w:hAnsi="Times New Roman" w:cs="Times New Roman"/>
          <w:sz w:val="24"/>
          <w:szCs w:val="24"/>
          <w:lang w:val="en-US"/>
        </w:rPr>
        <w:t xml:space="preserve"> of life previously not experienced. Jesus tells us that he is that life. </w:t>
      </w:r>
      <w:r w:rsidR="00AA021C" w:rsidRPr="000319F7">
        <w:rPr>
          <w:rFonts w:ascii="Times New Roman" w:hAnsi="Times New Roman" w:cs="Times New Roman"/>
          <w:sz w:val="24"/>
          <w:szCs w:val="24"/>
          <w:lang w:val="en-US"/>
        </w:rPr>
        <w:t xml:space="preserve">We know that we can cry out to Jesus </w:t>
      </w:r>
      <w:r w:rsidR="000D0F7A" w:rsidRPr="000319F7">
        <w:rPr>
          <w:rFonts w:ascii="Times New Roman" w:hAnsi="Times New Roman" w:cs="Times New Roman"/>
          <w:sz w:val="24"/>
          <w:szCs w:val="24"/>
          <w:lang w:val="en-US"/>
        </w:rPr>
        <w:t>as</w:t>
      </w:r>
      <w:r w:rsidR="00AA021C" w:rsidRPr="000319F7">
        <w:rPr>
          <w:rFonts w:ascii="Times New Roman" w:hAnsi="Times New Roman" w:cs="Times New Roman"/>
          <w:sz w:val="24"/>
          <w:szCs w:val="24"/>
          <w:lang w:val="en-US"/>
        </w:rPr>
        <w:t xml:space="preserve"> Martha and Mary did, and we know that we have a God who loves us very much and will weep with us in our times of frustration and helplessness.</w:t>
      </w:r>
    </w:p>
    <w:p w14:paraId="06B0331E" w14:textId="20B53211" w:rsidR="009355B6" w:rsidRDefault="005959FF" w:rsidP="009355B6">
      <w:pPr>
        <w:ind w:firstLine="708"/>
        <w:rPr>
          <w:rFonts w:ascii="Times New Roman" w:hAnsi="Times New Roman" w:cs="Times New Roman"/>
          <w:sz w:val="24"/>
          <w:szCs w:val="24"/>
          <w:lang w:val="en-US"/>
        </w:rPr>
      </w:pPr>
      <w:r w:rsidRPr="00FF0651">
        <w:rPr>
          <w:rFonts w:ascii="Times New Roman" w:hAnsi="Times New Roman" w:cs="Times New Roman"/>
          <w:sz w:val="24"/>
          <w:szCs w:val="24"/>
          <w:lang w:val="en-US"/>
        </w:rPr>
        <w:t>And</w:t>
      </w:r>
      <w:r w:rsidR="000319F7" w:rsidRPr="00FF0651">
        <w:rPr>
          <w:rFonts w:ascii="Times New Roman" w:hAnsi="Times New Roman" w:cs="Times New Roman"/>
          <w:sz w:val="24"/>
          <w:szCs w:val="24"/>
          <w:lang w:val="en-US"/>
        </w:rPr>
        <w:t>,</w:t>
      </w:r>
      <w:r w:rsidRPr="00FF0651">
        <w:rPr>
          <w:rFonts w:ascii="Times New Roman" w:hAnsi="Times New Roman" w:cs="Times New Roman"/>
          <w:sz w:val="24"/>
          <w:szCs w:val="24"/>
          <w:lang w:val="en-US"/>
        </w:rPr>
        <w:t xml:space="preserve"> Jesus is not alone</w:t>
      </w:r>
      <w:r w:rsidR="000D0F7A" w:rsidRPr="00FF0651">
        <w:rPr>
          <w:rFonts w:ascii="Times New Roman" w:hAnsi="Times New Roman" w:cs="Times New Roman"/>
          <w:sz w:val="24"/>
          <w:szCs w:val="24"/>
          <w:lang w:val="en-US"/>
        </w:rPr>
        <w:t>;</w:t>
      </w:r>
      <w:r w:rsidRPr="00FF0651">
        <w:rPr>
          <w:rFonts w:ascii="Times New Roman" w:hAnsi="Times New Roman" w:cs="Times New Roman"/>
          <w:sz w:val="24"/>
          <w:szCs w:val="24"/>
          <w:lang w:val="en-US"/>
        </w:rPr>
        <w:t xml:space="preserve"> </w:t>
      </w:r>
      <w:r w:rsidR="00FF0651">
        <w:rPr>
          <w:rFonts w:ascii="Times New Roman" w:hAnsi="Times New Roman" w:cs="Times New Roman"/>
          <w:sz w:val="24"/>
          <w:szCs w:val="24"/>
          <w:lang w:val="en-US"/>
        </w:rPr>
        <w:t>he uses the life of the those that have gone before us to point out the exit out of the tomb and he uses the life of those we have right now to do the same.</w:t>
      </w:r>
      <w:r w:rsidR="00FF0651">
        <w:rPr>
          <w:rFonts w:ascii="Times New Roman" w:hAnsi="Times New Roman" w:cs="Times New Roman"/>
          <w:sz w:val="24"/>
          <w:szCs w:val="24"/>
          <w:lang w:val="en-US"/>
        </w:rPr>
        <w:t xml:space="preserve"> As you can see,</w:t>
      </w:r>
      <w:r w:rsidR="00FF0651">
        <w:rPr>
          <w:rFonts w:ascii="Times New Roman" w:hAnsi="Times New Roman" w:cs="Times New Roman"/>
          <w:sz w:val="24"/>
          <w:szCs w:val="24"/>
          <w:lang w:val="en-US"/>
        </w:rPr>
        <w:t xml:space="preserve"> </w:t>
      </w:r>
      <w:r w:rsidRPr="00FF0651">
        <w:rPr>
          <w:rFonts w:ascii="Times New Roman" w:hAnsi="Times New Roman" w:cs="Times New Roman"/>
          <w:sz w:val="24"/>
          <w:szCs w:val="24"/>
          <w:lang w:val="en-US"/>
        </w:rPr>
        <w:t xml:space="preserve">there is a </w:t>
      </w:r>
      <w:r w:rsidR="00FF0651">
        <w:rPr>
          <w:rFonts w:ascii="Times New Roman" w:hAnsi="Times New Roman" w:cs="Times New Roman"/>
          <w:sz w:val="24"/>
          <w:szCs w:val="24"/>
          <w:lang w:val="en-US"/>
        </w:rPr>
        <w:t xml:space="preserve">wide, transcending </w:t>
      </w:r>
      <w:r w:rsidRPr="00FF0651">
        <w:rPr>
          <w:rFonts w:ascii="Times New Roman" w:hAnsi="Times New Roman" w:cs="Times New Roman"/>
          <w:sz w:val="24"/>
          <w:szCs w:val="24"/>
          <w:lang w:val="en-US"/>
        </w:rPr>
        <w:t>cloud of witnesses encouraging and cheering up for us. These a</w:t>
      </w:r>
      <w:r w:rsidR="00512B5F" w:rsidRPr="00FF0651">
        <w:rPr>
          <w:rFonts w:ascii="Times New Roman" w:hAnsi="Times New Roman" w:cs="Times New Roman"/>
          <w:sz w:val="24"/>
          <w:szCs w:val="24"/>
          <w:lang w:val="en-US"/>
        </w:rPr>
        <w:t xml:space="preserve">re the saints of old and </w:t>
      </w:r>
      <w:r w:rsidR="00FF0651">
        <w:rPr>
          <w:rFonts w:ascii="Times New Roman" w:hAnsi="Times New Roman" w:cs="Times New Roman"/>
          <w:sz w:val="24"/>
          <w:szCs w:val="24"/>
          <w:lang w:val="en-US"/>
        </w:rPr>
        <w:t xml:space="preserve">the saints of </w:t>
      </w:r>
      <w:r w:rsidR="00512B5F" w:rsidRPr="00FF0651">
        <w:rPr>
          <w:rFonts w:ascii="Times New Roman" w:hAnsi="Times New Roman" w:cs="Times New Roman"/>
          <w:sz w:val="24"/>
          <w:szCs w:val="24"/>
          <w:lang w:val="en-US"/>
        </w:rPr>
        <w:t>today</w:t>
      </w:r>
      <w:r w:rsidR="009355B6" w:rsidRPr="00FF0651">
        <w:rPr>
          <w:rFonts w:ascii="Times New Roman" w:hAnsi="Times New Roman" w:cs="Times New Roman"/>
          <w:sz w:val="24"/>
          <w:szCs w:val="24"/>
          <w:lang w:val="en-US"/>
        </w:rPr>
        <w:t xml:space="preserve"> </w:t>
      </w:r>
      <w:r w:rsidR="00FF0651">
        <w:rPr>
          <w:rFonts w:ascii="Times New Roman" w:hAnsi="Times New Roman" w:cs="Times New Roman"/>
          <w:sz w:val="24"/>
          <w:szCs w:val="24"/>
          <w:lang w:val="en-US"/>
        </w:rPr>
        <w:t xml:space="preserve">who </w:t>
      </w:r>
      <w:r w:rsidR="009355B6" w:rsidRPr="00FF0651">
        <w:rPr>
          <w:rFonts w:ascii="Times New Roman" w:hAnsi="Times New Roman" w:cs="Times New Roman"/>
          <w:sz w:val="24"/>
          <w:szCs w:val="24"/>
          <w:lang w:val="en-US"/>
        </w:rPr>
        <w:t xml:space="preserve">remind </w:t>
      </w:r>
      <w:r w:rsidR="00FF0651">
        <w:rPr>
          <w:rFonts w:ascii="Times New Roman" w:hAnsi="Times New Roman" w:cs="Times New Roman"/>
          <w:sz w:val="24"/>
          <w:szCs w:val="24"/>
          <w:lang w:val="en-US"/>
        </w:rPr>
        <w:t xml:space="preserve">us where </w:t>
      </w:r>
      <w:r w:rsidR="009355B6" w:rsidRPr="00FF0651">
        <w:rPr>
          <w:rFonts w:ascii="Times New Roman" w:hAnsi="Times New Roman" w:cs="Times New Roman"/>
          <w:sz w:val="24"/>
          <w:szCs w:val="24"/>
          <w:lang w:val="en-US"/>
        </w:rPr>
        <w:t>we came from</w:t>
      </w:r>
      <w:r w:rsidR="009355B6" w:rsidRPr="00FF0651">
        <w:rPr>
          <w:rFonts w:ascii="Times New Roman" w:hAnsi="Times New Roman" w:cs="Times New Roman"/>
          <w:sz w:val="24"/>
          <w:szCs w:val="24"/>
          <w:lang w:val="en-US"/>
        </w:rPr>
        <w:t xml:space="preserve"> so </w:t>
      </w:r>
      <w:r w:rsidR="009355B6" w:rsidRPr="00FF0651">
        <w:rPr>
          <w:rFonts w:ascii="Times New Roman" w:hAnsi="Times New Roman" w:cs="Times New Roman"/>
          <w:sz w:val="24"/>
          <w:szCs w:val="24"/>
          <w:lang w:val="en-US"/>
        </w:rPr>
        <w:t>we will know where we are going.</w:t>
      </w:r>
    </w:p>
    <w:p w14:paraId="4176ED77" w14:textId="77777777" w:rsidR="009355B6" w:rsidRPr="00FF0651" w:rsidRDefault="009355B6" w:rsidP="009355B6">
      <w:pPr>
        <w:ind w:firstLine="708"/>
        <w:rPr>
          <w:rFonts w:ascii="Times New Roman" w:hAnsi="Times New Roman" w:cs="Times New Roman"/>
          <w:sz w:val="24"/>
          <w:szCs w:val="24"/>
          <w:lang w:val="en-US"/>
        </w:rPr>
      </w:pPr>
      <w:r w:rsidRPr="00FF0651">
        <w:rPr>
          <w:rFonts w:ascii="Times New Roman" w:hAnsi="Times New Roman" w:cs="Times New Roman"/>
          <w:sz w:val="24"/>
          <w:szCs w:val="24"/>
          <w:lang w:val="en-US"/>
        </w:rPr>
        <w:t xml:space="preserve">My grandmother was my first witness in life about the Christian faith and now continues to be a witness as I too raise my children. You see, the </w:t>
      </w:r>
      <w:r w:rsidRPr="00FF0651">
        <w:rPr>
          <w:rFonts w:ascii="Times New Roman" w:hAnsi="Times New Roman" w:cs="Times New Roman"/>
          <w:sz w:val="24"/>
          <w:szCs w:val="24"/>
          <w:lang w:val="en-US"/>
        </w:rPr>
        <w:t>cloud of witnesses provides us with the roadmap of life: how they lived their lives give us directions on how to live ours too.</w:t>
      </w:r>
      <w:r w:rsidRPr="00FF0651">
        <w:rPr>
          <w:rFonts w:ascii="Times New Roman" w:hAnsi="Times New Roman" w:cs="Times New Roman"/>
          <w:sz w:val="24"/>
          <w:szCs w:val="24"/>
          <w:lang w:val="en-US"/>
        </w:rPr>
        <w:t xml:space="preserve"> They encourage us. </w:t>
      </w:r>
    </w:p>
    <w:p w14:paraId="24DED84D" w14:textId="77777777" w:rsidR="00FF0651" w:rsidRDefault="009355B6" w:rsidP="009355B6">
      <w:pPr>
        <w:ind w:firstLine="708"/>
        <w:rPr>
          <w:rFonts w:ascii="Times New Roman" w:hAnsi="Times New Roman" w:cs="Times New Roman"/>
          <w:sz w:val="24"/>
          <w:szCs w:val="24"/>
          <w:lang w:val="en-US"/>
        </w:rPr>
      </w:pPr>
      <w:r w:rsidRPr="00FF0651">
        <w:rPr>
          <w:rFonts w:ascii="Times New Roman" w:hAnsi="Times New Roman" w:cs="Times New Roman"/>
          <w:sz w:val="24"/>
          <w:szCs w:val="24"/>
          <w:lang w:val="en-US"/>
        </w:rPr>
        <w:t xml:space="preserve">And the great realization is that we are part of that cloud of witness too. We are blessings others already, today. </w:t>
      </w:r>
      <w:r w:rsidRPr="00FF0651">
        <w:rPr>
          <w:rFonts w:ascii="Times New Roman" w:hAnsi="Times New Roman" w:cs="Times New Roman"/>
          <w:sz w:val="24"/>
          <w:szCs w:val="24"/>
          <w:lang w:val="en-US"/>
        </w:rPr>
        <w:t>Our actions and words may well be the life-giving</w:t>
      </w:r>
      <w:r w:rsidRPr="00FF0651">
        <w:rPr>
          <w:rFonts w:ascii="Times New Roman" w:hAnsi="Times New Roman" w:cs="Times New Roman"/>
          <w:sz w:val="24"/>
          <w:szCs w:val="24"/>
          <w:lang w:val="en-US"/>
        </w:rPr>
        <w:t>, life-</w:t>
      </w:r>
      <w:r w:rsidRPr="00FF0651">
        <w:rPr>
          <w:rFonts w:ascii="Times New Roman" w:hAnsi="Times New Roman" w:cs="Times New Roman"/>
          <w:sz w:val="24"/>
          <w:szCs w:val="24"/>
          <w:lang w:val="en-US"/>
        </w:rPr>
        <w:t>saving gift for someone else</w:t>
      </w:r>
      <w:r w:rsidRPr="00FF0651">
        <w:rPr>
          <w:rFonts w:ascii="Times New Roman" w:hAnsi="Times New Roman" w:cs="Times New Roman"/>
          <w:sz w:val="24"/>
          <w:szCs w:val="24"/>
          <w:lang w:val="en-US"/>
        </w:rPr>
        <w:t xml:space="preserve"> too.</w:t>
      </w:r>
    </w:p>
    <w:p w14:paraId="257612D7" w14:textId="47F6C866" w:rsidR="00ED3A12" w:rsidRDefault="00012E67" w:rsidP="000319F7">
      <w:pPr>
        <w:ind w:firstLine="708"/>
        <w:rPr>
          <w:rFonts w:ascii="Times New Roman" w:hAnsi="Times New Roman" w:cs="Times New Roman"/>
          <w:sz w:val="24"/>
          <w:szCs w:val="24"/>
          <w:lang w:val="en-US"/>
        </w:rPr>
      </w:pPr>
      <w:r w:rsidRPr="000319F7">
        <w:rPr>
          <w:rFonts w:ascii="Times New Roman" w:hAnsi="Times New Roman" w:cs="Times New Roman"/>
          <w:sz w:val="24"/>
          <w:szCs w:val="24"/>
          <w:lang w:val="en-US"/>
        </w:rPr>
        <w:t>As we celebrate and reflect upon the life of those that have gone before us</w:t>
      </w:r>
      <w:r w:rsidR="009355B6">
        <w:rPr>
          <w:rFonts w:ascii="Times New Roman" w:hAnsi="Times New Roman" w:cs="Times New Roman"/>
          <w:sz w:val="24"/>
          <w:szCs w:val="24"/>
          <w:lang w:val="en-US"/>
        </w:rPr>
        <w:t xml:space="preserve"> and as we recognize the gift we have in one another here and now,</w:t>
      </w:r>
      <w:r w:rsidRPr="000319F7">
        <w:rPr>
          <w:rFonts w:ascii="Times New Roman" w:hAnsi="Times New Roman" w:cs="Times New Roman"/>
          <w:sz w:val="24"/>
          <w:szCs w:val="24"/>
          <w:lang w:val="en-US"/>
        </w:rPr>
        <w:t xml:space="preserve"> I encourage each one of us to open our ears, minds and hearts to the calling of God for each one of us</w:t>
      </w:r>
      <w:r w:rsidR="00FF0651">
        <w:rPr>
          <w:rFonts w:ascii="Times New Roman" w:hAnsi="Times New Roman" w:cs="Times New Roman"/>
          <w:sz w:val="24"/>
          <w:szCs w:val="24"/>
          <w:lang w:val="en-US"/>
        </w:rPr>
        <w:t xml:space="preserve"> to</w:t>
      </w:r>
      <w:r w:rsidRPr="000319F7">
        <w:rPr>
          <w:rFonts w:ascii="Times New Roman" w:hAnsi="Times New Roman" w:cs="Times New Roman"/>
          <w:sz w:val="24"/>
          <w:szCs w:val="24"/>
          <w:lang w:val="en-US"/>
        </w:rPr>
        <w:t xml:space="preserve"> teach us </w:t>
      </w:r>
      <w:r w:rsidR="00FF0651">
        <w:rPr>
          <w:rFonts w:ascii="Times New Roman" w:hAnsi="Times New Roman" w:cs="Times New Roman"/>
          <w:sz w:val="24"/>
          <w:szCs w:val="24"/>
          <w:lang w:val="en-US"/>
        </w:rPr>
        <w:t xml:space="preserve">and </w:t>
      </w:r>
      <w:r w:rsidRPr="000319F7">
        <w:rPr>
          <w:rFonts w:ascii="Times New Roman" w:hAnsi="Times New Roman" w:cs="Times New Roman"/>
          <w:sz w:val="24"/>
          <w:szCs w:val="24"/>
          <w:lang w:val="en-US"/>
        </w:rPr>
        <w:t xml:space="preserve">remind us of how we're supposed to live. </w:t>
      </w:r>
      <w:r w:rsidRPr="00F31D29">
        <w:rPr>
          <w:rFonts w:ascii="Times New Roman" w:hAnsi="Times New Roman" w:cs="Times New Roman"/>
          <w:sz w:val="24"/>
          <w:szCs w:val="24"/>
          <w:lang w:val="en-US"/>
        </w:rPr>
        <w:t>A calling to live as children of light, to live as saints too.</w:t>
      </w:r>
    </w:p>
    <w:sectPr w:rsidR="00ED3A1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1F34D8" w14:textId="77777777" w:rsidR="00A63631" w:rsidRDefault="00A63631" w:rsidP="000319F7">
      <w:pPr>
        <w:spacing w:after="0" w:line="240" w:lineRule="auto"/>
      </w:pPr>
      <w:r>
        <w:separator/>
      </w:r>
    </w:p>
  </w:endnote>
  <w:endnote w:type="continuationSeparator" w:id="0">
    <w:p w14:paraId="374A1070" w14:textId="77777777" w:rsidR="00A63631" w:rsidRDefault="00A63631" w:rsidP="00031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68D02" w14:textId="77777777" w:rsidR="00A63631" w:rsidRDefault="00A63631" w:rsidP="000319F7">
      <w:pPr>
        <w:spacing w:after="0" w:line="240" w:lineRule="auto"/>
      </w:pPr>
      <w:r>
        <w:separator/>
      </w:r>
    </w:p>
  </w:footnote>
  <w:footnote w:type="continuationSeparator" w:id="0">
    <w:p w14:paraId="6A35C195" w14:textId="77777777" w:rsidR="00A63631" w:rsidRDefault="00A63631" w:rsidP="00031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1602D" w14:textId="7C4D1E34" w:rsidR="000319F7" w:rsidRPr="000319F7" w:rsidRDefault="000319F7">
    <w:pPr>
      <w:pStyle w:val="Header"/>
      <w:jc w:val="right"/>
      <w:rPr>
        <w:rFonts w:ascii="Times New Roman" w:hAnsi="Times New Roman" w:cs="Times New Roman"/>
      </w:rPr>
    </w:pPr>
    <w:r w:rsidRPr="000319F7">
      <w:rPr>
        <w:rFonts w:ascii="Times New Roman" w:hAnsi="Times New Roman" w:cs="Times New Roman"/>
      </w:rPr>
      <w:t>All Saints Day</w:t>
    </w:r>
    <w:r w:rsidRPr="000319F7">
      <w:rPr>
        <w:rFonts w:ascii="Times New Roman" w:hAnsi="Times New Roman" w:cs="Times New Roman"/>
      </w:rPr>
      <w:tab/>
    </w:r>
    <w:r w:rsidRPr="000319F7">
      <w:rPr>
        <w:rFonts w:ascii="Times New Roman" w:hAnsi="Times New Roman" w:cs="Times New Roman"/>
      </w:rPr>
      <w:tab/>
      <w:t xml:space="preserve">Bazan </w:t>
    </w:r>
    <w:sdt>
      <w:sdtPr>
        <w:rPr>
          <w:rFonts w:ascii="Times New Roman" w:hAnsi="Times New Roman" w:cs="Times New Roman"/>
        </w:rPr>
        <w:id w:val="1836261228"/>
        <w:docPartObj>
          <w:docPartGallery w:val="Page Numbers (Top of Page)"/>
          <w:docPartUnique/>
        </w:docPartObj>
      </w:sdtPr>
      <w:sdtEndPr>
        <w:rPr>
          <w:noProof/>
        </w:rPr>
      </w:sdtEndPr>
      <w:sdtContent>
        <w:r w:rsidRPr="000319F7">
          <w:rPr>
            <w:rFonts w:ascii="Times New Roman" w:hAnsi="Times New Roman" w:cs="Times New Roman"/>
          </w:rPr>
          <w:fldChar w:fldCharType="begin"/>
        </w:r>
        <w:r w:rsidRPr="000319F7">
          <w:rPr>
            <w:rFonts w:ascii="Times New Roman" w:hAnsi="Times New Roman" w:cs="Times New Roman"/>
          </w:rPr>
          <w:instrText xml:space="preserve"> PAGE   \* MERGEFORMAT </w:instrText>
        </w:r>
        <w:r w:rsidRPr="000319F7">
          <w:rPr>
            <w:rFonts w:ascii="Times New Roman" w:hAnsi="Times New Roman" w:cs="Times New Roman"/>
          </w:rPr>
          <w:fldChar w:fldCharType="separate"/>
        </w:r>
        <w:r w:rsidRPr="000319F7">
          <w:rPr>
            <w:rFonts w:ascii="Times New Roman" w:hAnsi="Times New Roman" w:cs="Times New Roman"/>
            <w:noProof/>
          </w:rPr>
          <w:t>2</w:t>
        </w:r>
        <w:r w:rsidRPr="000319F7">
          <w:rPr>
            <w:rFonts w:ascii="Times New Roman" w:hAnsi="Times New Roman" w:cs="Times New Roman"/>
            <w:noProof/>
          </w:rPr>
          <w:fldChar w:fldCharType="end"/>
        </w:r>
      </w:sdtContent>
    </w:sdt>
  </w:p>
  <w:p w14:paraId="167FD8F9" w14:textId="77777777" w:rsidR="000319F7" w:rsidRPr="000319F7" w:rsidRDefault="000319F7">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C5349"/>
    <w:multiLevelType w:val="hybridMultilevel"/>
    <w:tmpl w:val="DA6C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2B60C2"/>
    <w:multiLevelType w:val="hybridMultilevel"/>
    <w:tmpl w:val="6D84F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MxNDc2tbAwMzRQ0lEKTi0uzszPAykwqwUA+y5SyiwAAAA="/>
  </w:docVars>
  <w:rsids>
    <w:rsidRoot w:val="00AA021C"/>
    <w:rsid w:val="00006194"/>
    <w:rsid w:val="00007F4C"/>
    <w:rsid w:val="00010607"/>
    <w:rsid w:val="00012E67"/>
    <w:rsid w:val="00022CF5"/>
    <w:rsid w:val="0002503D"/>
    <w:rsid w:val="000319F7"/>
    <w:rsid w:val="00040FDE"/>
    <w:rsid w:val="00042B91"/>
    <w:rsid w:val="000524D2"/>
    <w:rsid w:val="00053708"/>
    <w:rsid w:val="000564A3"/>
    <w:rsid w:val="00060C7B"/>
    <w:rsid w:val="00060DFF"/>
    <w:rsid w:val="00063E89"/>
    <w:rsid w:val="00064BE1"/>
    <w:rsid w:val="0006500E"/>
    <w:rsid w:val="000846F7"/>
    <w:rsid w:val="00086310"/>
    <w:rsid w:val="000A31BA"/>
    <w:rsid w:val="000A6086"/>
    <w:rsid w:val="000B01F9"/>
    <w:rsid w:val="000C0E48"/>
    <w:rsid w:val="000D0F7A"/>
    <w:rsid w:val="000E0771"/>
    <w:rsid w:val="000E4A34"/>
    <w:rsid w:val="000F595F"/>
    <w:rsid w:val="00100D1E"/>
    <w:rsid w:val="00101730"/>
    <w:rsid w:val="00102CD7"/>
    <w:rsid w:val="0010595E"/>
    <w:rsid w:val="00126392"/>
    <w:rsid w:val="00144139"/>
    <w:rsid w:val="0015112B"/>
    <w:rsid w:val="001717A7"/>
    <w:rsid w:val="00174562"/>
    <w:rsid w:val="00186744"/>
    <w:rsid w:val="001A3362"/>
    <w:rsid w:val="001B157A"/>
    <w:rsid w:val="001B3D54"/>
    <w:rsid w:val="001B79E7"/>
    <w:rsid w:val="001C3649"/>
    <w:rsid w:val="001C4E30"/>
    <w:rsid w:val="001C79AE"/>
    <w:rsid w:val="001F4B34"/>
    <w:rsid w:val="001F50C0"/>
    <w:rsid w:val="001F5B88"/>
    <w:rsid w:val="00224171"/>
    <w:rsid w:val="002245B2"/>
    <w:rsid w:val="0023482D"/>
    <w:rsid w:val="00262701"/>
    <w:rsid w:val="00262D11"/>
    <w:rsid w:val="00271C14"/>
    <w:rsid w:val="00290901"/>
    <w:rsid w:val="002A2166"/>
    <w:rsid w:val="002B04DC"/>
    <w:rsid w:val="002B0D5D"/>
    <w:rsid w:val="002B2EFD"/>
    <w:rsid w:val="002B68B9"/>
    <w:rsid w:val="002C0095"/>
    <w:rsid w:val="002C0566"/>
    <w:rsid w:val="002C08F9"/>
    <w:rsid w:val="002C10CD"/>
    <w:rsid w:val="002D3C8B"/>
    <w:rsid w:val="002E1F7F"/>
    <w:rsid w:val="003014D7"/>
    <w:rsid w:val="0030165C"/>
    <w:rsid w:val="00311538"/>
    <w:rsid w:val="00314A7E"/>
    <w:rsid w:val="00342E2F"/>
    <w:rsid w:val="003613F9"/>
    <w:rsid w:val="00365F44"/>
    <w:rsid w:val="003759AA"/>
    <w:rsid w:val="0037633F"/>
    <w:rsid w:val="00377984"/>
    <w:rsid w:val="003907E9"/>
    <w:rsid w:val="00390A75"/>
    <w:rsid w:val="003929C3"/>
    <w:rsid w:val="00394BE6"/>
    <w:rsid w:val="003A0C03"/>
    <w:rsid w:val="003B5399"/>
    <w:rsid w:val="003C4B4E"/>
    <w:rsid w:val="003C502D"/>
    <w:rsid w:val="003C51A9"/>
    <w:rsid w:val="003F1D4F"/>
    <w:rsid w:val="003F3628"/>
    <w:rsid w:val="003F4AEF"/>
    <w:rsid w:val="003F4BE7"/>
    <w:rsid w:val="00403857"/>
    <w:rsid w:val="00421637"/>
    <w:rsid w:val="00421979"/>
    <w:rsid w:val="004234D2"/>
    <w:rsid w:val="00424129"/>
    <w:rsid w:val="00433186"/>
    <w:rsid w:val="0044111E"/>
    <w:rsid w:val="004565AB"/>
    <w:rsid w:val="004571A4"/>
    <w:rsid w:val="0046470F"/>
    <w:rsid w:val="004666C3"/>
    <w:rsid w:val="004923C2"/>
    <w:rsid w:val="00496A88"/>
    <w:rsid w:val="00497C4B"/>
    <w:rsid w:val="004A7168"/>
    <w:rsid w:val="004B23E1"/>
    <w:rsid w:val="004B310F"/>
    <w:rsid w:val="004B41DB"/>
    <w:rsid w:val="004C0B21"/>
    <w:rsid w:val="004F1037"/>
    <w:rsid w:val="004F28F1"/>
    <w:rsid w:val="00504F64"/>
    <w:rsid w:val="00512B5F"/>
    <w:rsid w:val="00512D42"/>
    <w:rsid w:val="00527A59"/>
    <w:rsid w:val="00536A41"/>
    <w:rsid w:val="00540E65"/>
    <w:rsid w:val="00545B40"/>
    <w:rsid w:val="00556A30"/>
    <w:rsid w:val="005637E1"/>
    <w:rsid w:val="00577FC3"/>
    <w:rsid w:val="0058247D"/>
    <w:rsid w:val="00594C7F"/>
    <w:rsid w:val="005959FF"/>
    <w:rsid w:val="005A7EB2"/>
    <w:rsid w:val="005B4545"/>
    <w:rsid w:val="005B6108"/>
    <w:rsid w:val="005C3A91"/>
    <w:rsid w:val="005C67A2"/>
    <w:rsid w:val="005E0D95"/>
    <w:rsid w:val="005E2F0A"/>
    <w:rsid w:val="005F1340"/>
    <w:rsid w:val="006057E9"/>
    <w:rsid w:val="006244E5"/>
    <w:rsid w:val="006252A9"/>
    <w:rsid w:val="00645327"/>
    <w:rsid w:val="00646888"/>
    <w:rsid w:val="00652B17"/>
    <w:rsid w:val="00656E1C"/>
    <w:rsid w:val="0066460A"/>
    <w:rsid w:val="00672BF4"/>
    <w:rsid w:val="00676742"/>
    <w:rsid w:val="00682CB2"/>
    <w:rsid w:val="006905F4"/>
    <w:rsid w:val="0069384E"/>
    <w:rsid w:val="00695697"/>
    <w:rsid w:val="006A628C"/>
    <w:rsid w:val="006B0FE5"/>
    <w:rsid w:val="006B47FA"/>
    <w:rsid w:val="006B6E54"/>
    <w:rsid w:val="006B71A4"/>
    <w:rsid w:val="006C1242"/>
    <w:rsid w:val="006C3301"/>
    <w:rsid w:val="006D69CB"/>
    <w:rsid w:val="006F664E"/>
    <w:rsid w:val="006F6895"/>
    <w:rsid w:val="00706795"/>
    <w:rsid w:val="00720945"/>
    <w:rsid w:val="00724301"/>
    <w:rsid w:val="00733BE6"/>
    <w:rsid w:val="0073490F"/>
    <w:rsid w:val="00734E19"/>
    <w:rsid w:val="0076613E"/>
    <w:rsid w:val="00767775"/>
    <w:rsid w:val="007809B8"/>
    <w:rsid w:val="007B1649"/>
    <w:rsid w:val="007B412C"/>
    <w:rsid w:val="007C505F"/>
    <w:rsid w:val="007C744B"/>
    <w:rsid w:val="007D04D2"/>
    <w:rsid w:val="00827293"/>
    <w:rsid w:val="0083739D"/>
    <w:rsid w:val="008376D7"/>
    <w:rsid w:val="00844D0C"/>
    <w:rsid w:val="008461EC"/>
    <w:rsid w:val="00846579"/>
    <w:rsid w:val="00850131"/>
    <w:rsid w:val="00860C6F"/>
    <w:rsid w:val="0088444E"/>
    <w:rsid w:val="0089391F"/>
    <w:rsid w:val="00893A14"/>
    <w:rsid w:val="008A14AB"/>
    <w:rsid w:val="008B3713"/>
    <w:rsid w:val="008C45ED"/>
    <w:rsid w:val="008D6508"/>
    <w:rsid w:val="008F606E"/>
    <w:rsid w:val="0090472F"/>
    <w:rsid w:val="00905146"/>
    <w:rsid w:val="009063B9"/>
    <w:rsid w:val="00921DE3"/>
    <w:rsid w:val="009355B6"/>
    <w:rsid w:val="00956B42"/>
    <w:rsid w:val="00960146"/>
    <w:rsid w:val="00960D50"/>
    <w:rsid w:val="00967251"/>
    <w:rsid w:val="00967E01"/>
    <w:rsid w:val="009706DD"/>
    <w:rsid w:val="009748F9"/>
    <w:rsid w:val="00974D59"/>
    <w:rsid w:val="00974F15"/>
    <w:rsid w:val="009814AB"/>
    <w:rsid w:val="009B7C48"/>
    <w:rsid w:val="009D1BCD"/>
    <w:rsid w:val="009E2241"/>
    <w:rsid w:val="009E5E06"/>
    <w:rsid w:val="009F2034"/>
    <w:rsid w:val="00A40601"/>
    <w:rsid w:val="00A411A8"/>
    <w:rsid w:val="00A60FB5"/>
    <w:rsid w:val="00A61028"/>
    <w:rsid w:val="00A63453"/>
    <w:rsid w:val="00A63631"/>
    <w:rsid w:val="00A72C5B"/>
    <w:rsid w:val="00A92E33"/>
    <w:rsid w:val="00A9490D"/>
    <w:rsid w:val="00AA021C"/>
    <w:rsid w:val="00AB1B62"/>
    <w:rsid w:val="00AB2168"/>
    <w:rsid w:val="00AB2F2E"/>
    <w:rsid w:val="00AC2089"/>
    <w:rsid w:val="00AF1203"/>
    <w:rsid w:val="00B156FC"/>
    <w:rsid w:val="00B216FA"/>
    <w:rsid w:val="00B23866"/>
    <w:rsid w:val="00B240B9"/>
    <w:rsid w:val="00B42ADB"/>
    <w:rsid w:val="00B53F44"/>
    <w:rsid w:val="00B913A6"/>
    <w:rsid w:val="00B94BAF"/>
    <w:rsid w:val="00BB3A57"/>
    <w:rsid w:val="00BE3A00"/>
    <w:rsid w:val="00BF1A35"/>
    <w:rsid w:val="00BF4F83"/>
    <w:rsid w:val="00BF755F"/>
    <w:rsid w:val="00C0103D"/>
    <w:rsid w:val="00C019EE"/>
    <w:rsid w:val="00C02357"/>
    <w:rsid w:val="00C03332"/>
    <w:rsid w:val="00C109C8"/>
    <w:rsid w:val="00C10F89"/>
    <w:rsid w:val="00C231DE"/>
    <w:rsid w:val="00C23F57"/>
    <w:rsid w:val="00C32DC3"/>
    <w:rsid w:val="00C337E9"/>
    <w:rsid w:val="00C40B43"/>
    <w:rsid w:val="00C46F11"/>
    <w:rsid w:val="00C5042A"/>
    <w:rsid w:val="00C51E3E"/>
    <w:rsid w:val="00C578D6"/>
    <w:rsid w:val="00C61AAF"/>
    <w:rsid w:val="00C816DA"/>
    <w:rsid w:val="00C82570"/>
    <w:rsid w:val="00C83213"/>
    <w:rsid w:val="00C918F7"/>
    <w:rsid w:val="00CA23DD"/>
    <w:rsid w:val="00CB23E9"/>
    <w:rsid w:val="00CC6D92"/>
    <w:rsid w:val="00CC7DEB"/>
    <w:rsid w:val="00CD45A2"/>
    <w:rsid w:val="00CD673A"/>
    <w:rsid w:val="00CE085B"/>
    <w:rsid w:val="00CE2917"/>
    <w:rsid w:val="00CF0ED4"/>
    <w:rsid w:val="00CF6142"/>
    <w:rsid w:val="00CF773B"/>
    <w:rsid w:val="00D048D1"/>
    <w:rsid w:val="00D06299"/>
    <w:rsid w:val="00D06632"/>
    <w:rsid w:val="00D07776"/>
    <w:rsid w:val="00D07FB0"/>
    <w:rsid w:val="00D12127"/>
    <w:rsid w:val="00D326EC"/>
    <w:rsid w:val="00D33380"/>
    <w:rsid w:val="00D42175"/>
    <w:rsid w:val="00D501D6"/>
    <w:rsid w:val="00D537C0"/>
    <w:rsid w:val="00D67A9F"/>
    <w:rsid w:val="00D702B3"/>
    <w:rsid w:val="00D80F40"/>
    <w:rsid w:val="00D91187"/>
    <w:rsid w:val="00D9227F"/>
    <w:rsid w:val="00DA181D"/>
    <w:rsid w:val="00DA713B"/>
    <w:rsid w:val="00DB7E61"/>
    <w:rsid w:val="00DD0C15"/>
    <w:rsid w:val="00DD66FC"/>
    <w:rsid w:val="00DE0C34"/>
    <w:rsid w:val="00DE2E61"/>
    <w:rsid w:val="00DE6F8F"/>
    <w:rsid w:val="00DF6BA4"/>
    <w:rsid w:val="00E02F0E"/>
    <w:rsid w:val="00E06193"/>
    <w:rsid w:val="00E10132"/>
    <w:rsid w:val="00E1109A"/>
    <w:rsid w:val="00E1242E"/>
    <w:rsid w:val="00E17E08"/>
    <w:rsid w:val="00E40F95"/>
    <w:rsid w:val="00E420A1"/>
    <w:rsid w:val="00E434F4"/>
    <w:rsid w:val="00E44DE9"/>
    <w:rsid w:val="00E4523E"/>
    <w:rsid w:val="00E67DAE"/>
    <w:rsid w:val="00E84055"/>
    <w:rsid w:val="00E8654D"/>
    <w:rsid w:val="00E87012"/>
    <w:rsid w:val="00EA1BC0"/>
    <w:rsid w:val="00EA2EFF"/>
    <w:rsid w:val="00EA30F4"/>
    <w:rsid w:val="00EA67EA"/>
    <w:rsid w:val="00EA7EA1"/>
    <w:rsid w:val="00EB3473"/>
    <w:rsid w:val="00EB3520"/>
    <w:rsid w:val="00EC1AC5"/>
    <w:rsid w:val="00ED3A12"/>
    <w:rsid w:val="00EE174E"/>
    <w:rsid w:val="00EE65F2"/>
    <w:rsid w:val="00EF03FF"/>
    <w:rsid w:val="00F10478"/>
    <w:rsid w:val="00F1731F"/>
    <w:rsid w:val="00F23E4C"/>
    <w:rsid w:val="00F309C7"/>
    <w:rsid w:val="00F31D29"/>
    <w:rsid w:val="00F41AA6"/>
    <w:rsid w:val="00F42330"/>
    <w:rsid w:val="00F45675"/>
    <w:rsid w:val="00F45A1F"/>
    <w:rsid w:val="00F469C7"/>
    <w:rsid w:val="00F535FF"/>
    <w:rsid w:val="00F67F77"/>
    <w:rsid w:val="00F710C9"/>
    <w:rsid w:val="00F77C1C"/>
    <w:rsid w:val="00F8695F"/>
    <w:rsid w:val="00F928D6"/>
    <w:rsid w:val="00F972EB"/>
    <w:rsid w:val="00FA6DB6"/>
    <w:rsid w:val="00FB4A26"/>
    <w:rsid w:val="00FF0651"/>
    <w:rsid w:val="00FF56F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37C62"/>
  <w15:docId w15:val="{C8403033-B04A-4FD2-A0A8-74DAE2E3D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021C"/>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textexposedshow">
    <w:name w:val="text_exposed_show"/>
    <w:basedOn w:val="DefaultParagraphFont"/>
    <w:rsid w:val="00AA021C"/>
  </w:style>
  <w:style w:type="character" w:customStyle="1" w:styleId="apple-converted-space">
    <w:name w:val="apple-converted-space"/>
    <w:basedOn w:val="DefaultParagraphFont"/>
    <w:rsid w:val="00AA021C"/>
  </w:style>
  <w:style w:type="character" w:styleId="Hyperlink">
    <w:name w:val="Hyperlink"/>
    <w:basedOn w:val="DefaultParagraphFont"/>
    <w:uiPriority w:val="99"/>
    <w:unhideWhenUsed/>
    <w:rsid w:val="00AA021C"/>
    <w:rPr>
      <w:color w:val="0000FF"/>
      <w:u w:val="single"/>
    </w:rPr>
  </w:style>
  <w:style w:type="character" w:customStyle="1" w:styleId="text">
    <w:name w:val="text"/>
    <w:basedOn w:val="DefaultParagraphFont"/>
    <w:rsid w:val="00262D11"/>
  </w:style>
  <w:style w:type="character" w:customStyle="1" w:styleId="indent-1-breaks">
    <w:name w:val="indent-1-breaks"/>
    <w:basedOn w:val="DefaultParagraphFont"/>
    <w:rsid w:val="00262D11"/>
  </w:style>
  <w:style w:type="paragraph" w:customStyle="1" w:styleId="chapter-2">
    <w:name w:val="chapter-2"/>
    <w:basedOn w:val="Normal"/>
    <w:rsid w:val="005959F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styleId="BalloonText">
    <w:name w:val="Balloon Text"/>
    <w:basedOn w:val="Normal"/>
    <w:link w:val="BalloonTextChar"/>
    <w:uiPriority w:val="99"/>
    <w:semiHidden/>
    <w:unhideWhenUsed/>
    <w:rsid w:val="00ED3A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3A12"/>
    <w:rPr>
      <w:rFonts w:ascii="Tahoma" w:hAnsi="Tahoma" w:cs="Tahoma"/>
      <w:sz w:val="16"/>
      <w:szCs w:val="16"/>
    </w:rPr>
  </w:style>
  <w:style w:type="paragraph" w:styleId="Header">
    <w:name w:val="header"/>
    <w:basedOn w:val="Normal"/>
    <w:link w:val="HeaderChar"/>
    <w:uiPriority w:val="99"/>
    <w:unhideWhenUsed/>
    <w:rsid w:val="00031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19F7"/>
  </w:style>
  <w:style w:type="paragraph" w:styleId="Footer">
    <w:name w:val="footer"/>
    <w:basedOn w:val="Normal"/>
    <w:link w:val="FooterChar"/>
    <w:uiPriority w:val="99"/>
    <w:unhideWhenUsed/>
    <w:rsid w:val="00031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19F7"/>
  </w:style>
  <w:style w:type="paragraph" w:styleId="ListParagraph">
    <w:name w:val="List Paragraph"/>
    <w:basedOn w:val="Normal"/>
    <w:uiPriority w:val="34"/>
    <w:qFormat/>
    <w:rsid w:val="009355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8909634">
      <w:bodyDiv w:val="1"/>
      <w:marLeft w:val="0"/>
      <w:marRight w:val="0"/>
      <w:marTop w:val="0"/>
      <w:marBottom w:val="0"/>
      <w:divBdr>
        <w:top w:val="none" w:sz="0" w:space="0" w:color="auto"/>
        <w:left w:val="none" w:sz="0" w:space="0" w:color="auto"/>
        <w:bottom w:val="none" w:sz="0" w:space="0" w:color="auto"/>
        <w:right w:val="none" w:sz="0" w:space="0" w:color="auto"/>
      </w:divBdr>
    </w:div>
    <w:div w:id="1265109220">
      <w:bodyDiv w:val="1"/>
      <w:marLeft w:val="0"/>
      <w:marRight w:val="0"/>
      <w:marTop w:val="0"/>
      <w:marBottom w:val="0"/>
      <w:divBdr>
        <w:top w:val="none" w:sz="0" w:space="0" w:color="auto"/>
        <w:left w:val="none" w:sz="0" w:space="0" w:color="auto"/>
        <w:bottom w:val="none" w:sz="0" w:space="0" w:color="auto"/>
        <w:right w:val="none" w:sz="0" w:space="0" w:color="auto"/>
      </w:divBdr>
    </w:div>
    <w:div w:id="1385374490">
      <w:bodyDiv w:val="1"/>
      <w:marLeft w:val="0"/>
      <w:marRight w:val="0"/>
      <w:marTop w:val="0"/>
      <w:marBottom w:val="0"/>
      <w:divBdr>
        <w:top w:val="none" w:sz="0" w:space="0" w:color="auto"/>
        <w:left w:val="none" w:sz="0" w:space="0" w:color="auto"/>
        <w:bottom w:val="none" w:sz="0" w:space="0" w:color="auto"/>
        <w:right w:val="none" w:sz="0" w:space="0" w:color="auto"/>
      </w:divBdr>
    </w:div>
    <w:div w:id="1637251472">
      <w:bodyDiv w:val="1"/>
      <w:marLeft w:val="0"/>
      <w:marRight w:val="0"/>
      <w:marTop w:val="0"/>
      <w:marBottom w:val="0"/>
      <w:divBdr>
        <w:top w:val="none" w:sz="0" w:space="0" w:color="auto"/>
        <w:left w:val="none" w:sz="0" w:space="0" w:color="auto"/>
        <w:bottom w:val="none" w:sz="0" w:space="0" w:color="auto"/>
        <w:right w:val="none" w:sz="0" w:space="0" w:color="auto"/>
      </w:divBdr>
    </w:div>
    <w:div w:id="1714773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TotalTime>
  <Pages>3</Pages>
  <Words>1211</Words>
  <Characters>690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gar</dc:creator>
  <cp:lastModifiedBy>Edgar Bazan</cp:lastModifiedBy>
  <cp:revision>15</cp:revision>
  <cp:lastPrinted>2014-11-02T22:31:00Z</cp:lastPrinted>
  <dcterms:created xsi:type="dcterms:W3CDTF">2014-11-02T02:42:00Z</dcterms:created>
  <dcterms:modified xsi:type="dcterms:W3CDTF">2020-10-29T16:05:00Z</dcterms:modified>
</cp:coreProperties>
</file>